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84DDC7" w14:textId="77777777" w:rsidR="00D85C6D" w:rsidRDefault="00902B13" w:rsidP="005F541C">
      <w:pPr>
        <w:pStyle w:val="Title"/>
        <w:jc w:val="center"/>
      </w:pPr>
      <w:bookmarkStart w:id="0" w:name="_GoBack"/>
      <w:bookmarkEnd w:id="0"/>
      <w:r>
        <w:t>BEDFORDSHIRE</w:t>
      </w:r>
      <w:r w:rsidR="00285A46">
        <w:t xml:space="preserve"> &amp; LUTON</w:t>
      </w:r>
      <w:r>
        <w:t xml:space="preserve"> </w:t>
      </w:r>
      <w:r w:rsidR="00D30332">
        <w:t xml:space="preserve">ADULT COMMUNITY </w:t>
      </w:r>
      <w:r>
        <w:t>EATING DISORDERS SERVICE</w:t>
      </w:r>
      <w:r w:rsidR="005F541C">
        <w:t xml:space="preserve"> </w:t>
      </w:r>
    </w:p>
    <w:p w14:paraId="1951C750" w14:textId="58E34296" w:rsidR="00481A21" w:rsidRPr="00D85C6D" w:rsidRDefault="00E10D54" w:rsidP="005F541C">
      <w:pPr>
        <w:pStyle w:val="Title"/>
        <w:jc w:val="center"/>
        <w:rPr>
          <w:b w:val="0"/>
        </w:rPr>
      </w:pPr>
      <w:r>
        <w:rPr>
          <w:b w:val="0"/>
        </w:rPr>
        <w:t>PAPER</w:t>
      </w:r>
      <w:r w:rsidR="00F77EFF" w:rsidRPr="00D85C6D">
        <w:rPr>
          <w:b w:val="0"/>
        </w:rPr>
        <w:t xml:space="preserve"> </w:t>
      </w:r>
      <w:r w:rsidR="00902B13" w:rsidRPr="00D85C6D">
        <w:rPr>
          <w:b w:val="0"/>
        </w:rPr>
        <w:t>REFERRAL FORM</w:t>
      </w:r>
    </w:p>
    <w:p w14:paraId="2BE95E6E" w14:textId="77777777" w:rsidR="006A4E30" w:rsidRPr="006A4E30" w:rsidRDefault="006A4E30" w:rsidP="006A4E30"/>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016"/>
      </w:tblGrid>
      <w:tr w:rsidR="003940D4" w14:paraId="19CCF116" w14:textId="77777777" w:rsidTr="004820BF">
        <w:tc>
          <w:tcPr>
            <w:tcW w:w="9016" w:type="dxa"/>
            <w:tcBorders>
              <w:top w:val="single" w:sz="4" w:space="0" w:color="auto"/>
              <w:left w:val="single" w:sz="4" w:space="0" w:color="auto"/>
              <w:bottom w:val="single" w:sz="4" w:space="0" w:color="auto"/>
              <w:right w:val="single" w:sz="4" w:space="0" w:color="auto"/>
            </w:tcBorders>
          </w:tcPr>
          <w:p w14:paraId="1865F0A0" w14:textId="7BC2DE21" w:rsidR="00CA58DC" w:rsidRPr="003C5D9A" w:rsidRDefault="00C16554" w:rsidP="002E0E9E">
            <w:pPr>
              <w:rPr>
                <w:color w:val="FF0000"/>
              </w:rPr>
            </w:pPr>
            <w:r>
              <w:rPr>
                <w:color w:val="FF0000"/>
              </w:rPr>
              <w:t>To</w:t>
            </w:r>
            <w:r w:rsidRPr="004A095C">
              <w:rPr>
                <w:color w:val="FF0000"/>
              </w:rPr>
              <w:t xml:space="preserve"> evaluate the priority of the referral we have included a number of </w:t>
            </w:r>
            <w:r w:rsidRPr="0086788B">
              <w:rPr>
                <w:b/>
                <w:bCs/>
                <w:color w:val="000000" w:themeColor="text1"/>
                <w:highlight w:val="yellow"/>
              </w:rPr>
              <w:t>mandatory fields</w:t>
            </w:r>
            <w:r w:rsidRPr="004A3BCB">
              <w:rPr>
                <w:color w:val="000000" w:themeColor="text1"/>
              </w:rPr>
              <w:t xml:space="preserve"> </w:t>
            </w:r>
            <w:r w:rsidRPr="004A095C">
              <w:rPr>
                <w:color w:val="FF0000"/>
              </w:rPr>
              <w:t>in this form. As we are operating an opt-in/waiting list system this information helps us determining the current risk and allows us to offer input more quickly where required.</w:t>
            </w:r>
          </w:p>
        </w:tc>
      </w:tr>
    </w:tbl>
    <w:p w14:paraId="2C3F9CC5" w14:textId="77777777" w:rsidR="00B65A75" w:rsidRDefault="00B65A75" w:rsidP="002E0E9E"/>
    <w:tbl>
      <w:tblPr>
        <w:tblStyle w:val="TableGrid"/>
        <w:tblW w:w="0" w:type="auto"/>
        <w:tblLayout w:type="fixed"/>
        <w:tblLook w:val="04A0" w:firstRow="1" w:lastRow="0" w:firstColumn="1" w:lastColumn="0" w:noHBand="0" w:noVBand="1"/>
      </w:tblPr>
      <w:tblGrid>
        <w:gridCol w:w="9016"/>
      </w:tblGrid>
      <w:tr w:rsidR="00E43AEB" w14:paraId="5A9AB01B" w14:textId="77777777" w:rsidTr="00ED05BF">
        <w:tc>
          <w:tcPr>
            <w:tcW w:w="9016" w:type="dxa"/>
            <w:shd w:val="clear" w:color="auto" w:fill="FFFF00"/>
          </w:tcPr>
          <w:p w14:paraId="50DA1D16" w14:textId="39E9C80D" w:rsidR="00E43AEB" w:rsidRPr="003E7CC3" w:rsidRDefault="003E7CC3" w:rsidP="002E0E9E">
            <w:pPr>
              <w:rPr>
                <w:b/>
                <w:bCs/>
              </w:rPr>
            </w:pPr>
            <w:r w:rsidRPr="003E7CC3">
              <w:rPr>
                <w:b/>
                <w:bCs/>
              </w:rPr>
              <w:t>Reason For Referral</w:t>
            </w:r>
          </w:p>
        </w:tc>
      </w:tr>
      <w:tr w:rsidR="003E7CC3" w14:paraId="04F68AE9" w14:textId="77777777" w:rsidTr="00ED05BF">
        <w:tc>
          <w:tcPr>
            <w:tcW w:w="9016" w:type="dxa"/>
          </w:tcPr>
          <w:p w14:paraId="05BE9413" w14:textId="4FFCC84F" w:rsidR="00A82D48" w:rsidRDefault="00A82D48" w:rsidP="00A82D48">
            <w:r>
              <w:t xml:space="preserve">The Bedfordshire and Luton Adult Community Eating Disorders Service offers outpatient psychological therapy for eating disorders within an MDT with adjunct dietetic and psychiatric advice.  We also facilitate admission to national Specialist inpatient Eating Disorder Units (SEDUs) when indicated.   </w:t>
            </w:r>
          </w:p>
          <w:p w14:paraId="2E2F9ABC" w14:textId="77777777" w:rsidR="00F645FC" w:rsidRDefault="00F645FC" w:rsidP="00A82D48"/>
          <w:p w14:paraId="0A7B2ECC" w14:textId="77777777" w:rsidR="003E7CC3" w:rsidRDefault="00A82D48" w:rsidP="00A82D48">
            <w:r>
              <w:t xml:space="preserve">For this </w:t>
            </w:r>
            <w:r w:rsidR="008D02CD">
              <w:t>referral,</w:t>
            </w:r>
            <w:r>
              <w:t xml:space="preserve"> please indicate which of the following you and your patient are seeking:</w:t>
            </w:r>
          </w:p>
          <w:p w14:paraId="66DCF799" w14:textId="77777777" w:rsidR="008D02CD" w:rsidRDefault="008D02CD" w:rsidP="00A82D48"/>
          <w:p w14:paraId="5F129F04" w14:textId="32697AC9" w:rsidR="00D7021A" w:rsidRDefault="00A07F10" w:rsidP="00A82D48">
            <w:sdt>
              <w:sdtPr>
                <w:id w:val="413904016"/>
                <w14:checkbox>
                  <w14:checked w14:val="0"/>
                  <w14:checkedState w14:val="2612" w14:font="MS Gothic"/>
                  <w14:uncheckedState w14:val="2610" w14:font="MS Gothic"/>
                </w14:checkbox>
              </w:sdtPr>
              <w:sdtEndPr/>
              <w:sdtContent>
                <w:r w:rsidR="00771D1F">
                  <w:rPr>
                    <w:rFonts w:ascii="MS Gothic" w:eastAsia="MS Gothic" w:hAnsi="MS Gothic" w:hint="eastAsia"/>
                  </w:rPr>
                  <w:t>☐</w:t>
                </w:r>
              </w:sdtContent>
            </w:sdt>
            <w:r w:rsidR="007A4C48">
              <w:t xml:space="preserve"> </w:t>
            </w:r>
            <w:r w:rsidR="00D7021A" w:rsidRPr="00D7021A">
              <w:t>The patient is aware of the referral and consents because</w:t>
            </w:r>
            <w:r w:rsidR="00D7021A">
              <w:t>:</w:t>
            </w:r>
          </w:p>
          <w:p w14:paraId="6225DA35" w14:textId="77777777" w:rsidR="00B0095A" w:rsidRDefault="00B0095A" w:rsidP="00A82D48"/>
          <w:p w14:paraId="2E6F8F9F" w14:textId="0A5AA919" w:rsidR="00D7021A" w:rsidRDefault="00A07F10" w:rsidP="002E3194">
            <w:pPr>
              <w:ind w:left="720"/>
            </w:pPr>
            <w:sdt>
              <w:sdtPr>
                <w:id w:val="1454827935"/>
                <w14:checkbox>
                  <w14:checked w14:val="0"/>
                  <w14:checkedState w14:val="2612" w14:font="MS Gothic"/>
                  <w14:uncheckedState w14:val="2610" w14:font="MS Gothic"/>
                </w14:checkbox>
              </w:sdtPr>
              <w:sdtEndPr/>
              <w:sdtContent>
                <w:r w:rsidR="00663FAB" w:rsidRPr="00771D1F">
                  <w:rPr>
                    <w:rFonts w:ascii="MS Gothic" w:eastAsia="MS Gothic" w:hAnsi="MS Gothic" w:hint="eastAsia"/>
                  </w:rPr>
                  <w:t>☐</w:t>
                </w:r>
              </w:sdtContent>
            </w:sdt>
            <w:r w:rsidR="003013B9">
              <w:t xml:space="preserve"> </w:t>
            </w:r>
            <w:r w:rsidR="00572B3E">
              <w:t>T</w:t>
            </w:r>
            <w:r w:rsidR="00572B3E" w:rsidRPr="00572B3E">
              <w:t>he patient wishes to be assessed for outpatient psychological therapy focused on recovery from their eating disorder</w:t>
            </w:r>
            <w:r w:rsidR="00572B3E">
              <w:t>.</w:t>
            </w:r>
          </w:p>
          <w:p w14:paraId="7E2BDD7E" w14:textId="15E2C423" w:rsidR="00B0095A" w:rsidRDefault="00B0095A" w:rsidP="002E3194">
            <w:pPr>
              <w:ind w:left="720"/>
            </w:pPr>
          </w:p>
          <w:p w14:paraId="378B28F7" w14:textId="676475EA" w:rsidR="00B0095A" w:rsidRDefault="00A07F10" w:rsidP="002E3194">
            <w:pPr>
              <w:ind w:left="720"/>
            </w:pPr>
            <w:sdt>
              <w:sdtPr>
                <w:id w:val="1436028375"/>
                <w14:checkbox>
                  <w14:checked w14:val="0"/>
                  <w14:checkedState w14:val="2612" w14:font="MS Gothic"/>
                  <w14:uncheckedState w14:val="2610" w14:font="MS Gothic"/>
                </w14:checkbox>
              </w:sdtPr>
              <w:sdtEndPr/>
              <w:sdtContent>
                <w:r w:rsidR="00F77916" w:rsidRPr="00771D1F">
                  <w:rPr>
                    <w:rFonts w:ascii="MS Gothic" w:eastAsia="MS Gothic" w:hAnsi="MS Gothic" w:hint="eastAsia"/>
                  </w:rPr>
                  <w:t>☐</w:t>
                </w:r>
              </w:sdtContent>
            </w:sdt>
            <w:r w:rsidR="009958DB">
              <w:t xml:space="preserve"> </w:t>
            </w:r>
            <w:r w:rsidR="001C7140">
              <w:t>W</w:t>
            </w:r>
            <w:r w:rsidR="001C7140" w:rsidRPr="001C7140">
              <w:t>e think the patient needs assessment for referral to a Specialist Eating Disorder Unit</w:t>
            </w:r>
            <w:r w:rsidR="001C7140">
              <w:t xml:space="preserve"> for</w:t>
            </w:r>
            <w:r w:rsidR="001C7140" w:rsidRPr="001C7140">
              <w:t xml:space="preserve"> </w:t>
            </w:r>
            <w:r w:rsidR="001C7140">
              <w:t>i</w:t>
            </w:r>
            <w:r w:rsidR="001C7140" w:rsidRPr="001C7140">
              <w:t>npatient treatment</w:t>
            </w:r>
            <w:r w:rsidR="001C7140">
              <w:t>.</w:t>
            </w:r>
          </w:p>
          <w:p w14:paraId="242B9215" w14:textId="0D5BE4F6" w:rsidR="00241698" w:rsidRDefault="00241698" w:rsidP="002E3194">
            <w:pPr>
              <w:ind w:left="720"/>
            </w:pPr>
          </w:p>
          <w:p w14:paraId="196B5BEE" w14:textId="5A74340F" w:rsidR="004D41F8" w:rsidRDefault="00A07F10" w:rsidP="002E3194">
            <w:pPr>
              <w:ind w:left="720"/>
            </w:pPr>
            <w:sdt>
              <w:sdtPr>
                <w:id w:val="942579909"/>
                <w14:checkbox>
                  <w14:checked w14:val="0"/>
                  <w14:checkedState w14:val="2612" w14:font="MS Gothic"/>
                  <w14:uncheckedState w14:val="2610" w14:font="MS Gothic"/>
                </w14:checkbox>
              </w:sdtPr>
              <w:sdtEndPr/>
              <w:sdtContent>
                <w:r w:rsidR="00F77916" w:rsidRPr="00771D1F">
                  <w:rPr>
                    <w:rFonts w:ascii="MS Gothic" w:eastAsia="MS Gothic" w:hAnsi="MS Gothic" w:hint="eastAsia"/>
                  </w:rPr>
                  <w:t>☐</w:t>
                </w:r>
              </w:sdtContent>
            </w:sdt>
            <w:r w:rsidR="001C36D1">
              <w:t xml:space="preserve"> W</w:t>
            </w:r>
            <w:r w:rsidR="001C36D1" w:rsidRPr="001C36D1">
              <w:t>e are not sure whether they have an eating disorder/what support is recommended so we would like a specialist assessment report with recommendations</w:t>
            </w:r>
            <w:r w:rsidR="001C36D1">
              <w:t>.</w:t>
            </w:r>
          </w:p>
          <w:p w14:paraId="24A1E41E" w14:textId="11E7831C" w:rsidR="0069322A" w:rsidRDefault="0069322A" w:rsidP="0069322A"/>
          <w:p w14:paraId="5D291B66" w14:textId="5CF1B2B6" w:rsidR="00983A42" w:rsidRDefault="00A07F10" w:rsidP="00A82D48">
            <w:sdt>
              <w:sdtPr>
                <w:id w:val="-302229182"/>
                <w14:checkbox>
                  <w14:checked w14:val="0"/>
                  <w14:checkedState w14:val="2612" w14:font="MS Gothic"/>
                  <w14:uncheckedState w14:val="2610" w14:font="MS Gothic"/>
                </w14:checkbox>
              </w:sdtPr>
              <w:sdtEndPr/>
              <w:sdtContent>
                <w:r w:rsidR="005D2B5F" w:rsidRPr="00771D1F">
                  <w:rPr>
                    <w:rFonts w:ascii="MS Gothic" w:eastAsia="MS Gothic" w:hAnsi="MS Gothic" w:hint="eastAsia"/>
                  </w:rPr>
                  <w:t>☐</w:t>
                </w:r>
              </w:sdtContent>
            </w:sdt>
            <w:r w:rsidR="005D2B5F">
              <w:t xml:space="preserve"> </w:t>
            </w:r>
            <w:r w:rsidR="00BE6B53" w:rsidRPr="00BE6B53">
              <w:t>I would like specialist advice or consultation from the MDT. The question/issue I am looking for advice on is</w:t>
            </w:r>
            <w:r w:rsidR="00BE6B53">
              <w:t>:</w:t>
            </w:r>
          </w:p>
          <w:tbl>
            <w:tblPr>
              <w:tblStyle w:val="TableGrid"/>
              <w:tblW w:w="0" w:type="auto"/>
              <w:tblLayout w:type="fixed"/>
              <w:tblLook w:val="04A0" w:firstRow="1" w:lastRow="0" w:firstColumn="1" w:lastColumn="0" w:noHBand="0" w:noVBand="1"/>
            </w:tblPr>
            <w:tblGrid>
              <w:gridCol w:w="8790"/>
            </w:tblGrid>
            <w:tr w:rsidR="00F77CAA" w14:paraId="6B35E680" w14:textId="77777777" w:rsidTr="00F77CAA">
              <w:tc>
                <w:tcPr>
                  <w:tcW w:w="8790" w:type="dxa"/>
                </w:tcPr>
                <w:p w14:paraId="4D3C890A" w14:textId="77777777" w:rsidR="00F77CAA" w:rsidRDefault="00F77CAA" w:rsidP="00A82D48"/>
                <w:p w14:paraId="1CC1FEEF" w14:textId="7B1C3DEB" w:rsidR="00F77CAA" w:rsidRDefault="00F77CAA" w:rsidP="00A82D48"/>
                <w:p w14:paraId="5D457103" w14:textId="77777777" w:rsidR="002543A3" w:rsidRDefault="002543A3" w:rsidP="00A82D48"/>
                <w:p w14:paraId="68649322" w14:textId="77777777" w:rsidR="00F77CAA" w:rsidRDefault="00F77CAA" w:rsidP="00A82D48"/>
                <w:p w14:paraId="0230F9E1" w14:textId="77777777" w:rsidR="00FB36DF" w:rsidRDefault="00FB36DF" w:rsidP="00A82D48"/>
                <w:p w14:paraId="03C0CAD1" w14:textId="77777777" w:rsidR="00FB36DF" w:rsidRDefault="00FB36DF" w:rsidP="00A82D48"/>
                <w:p w14:paraId="01304265" w14:textId="77777777" w:rsidR="00FB36DF" w:rsidRDefault="00FB36DF" w:rsidP="00A82D48"/>
                <w:p w14:paraId="632D37D2" w14:textId="77777777" w:rsidR="00FB36DF" w:rsidRDefault="00FB36DF" w:rsidP="00A82D48"/>
                <w:p w14:paraId="57B92974" w14:textId="77777777" w:rsidR="00FB36DF" w:rsidRDefault="00FB36DF" w:rsidP="00A82D48"/>
                <w:p w14:paraId="47B7A4B1" w14:textId="58C34EF6" w:rsidR="00FB36DF" w:rsidRDefault="00FB36DF" w:rsidP="00A82D48"/>
              </w:tc>
            </w:tr>
          </w:tbl>
          <w:p w14:paraId="052203C0" w14:textId="595DD95C" w:rsidR="00C54ED8" w:rsidRDefault="00F77CAA" w:rsidP="00A82D48">
            <w:r>
              <w:t xml:space="preserve"> </w:t>
            </w:r>
          </w:p>
        </w:tc>
      </w:tr>
    </w:tbl>
    <w:p w14:paraId="111CF8BC" w14:textId="77777777" w:rsidR="007832BB" w:rsidRDefault="007832BB" w:rsidP="002E0E9E"/>
    <w:tbl>
      <w:tblPr>
        <w:tblStyle w:val="TableGrid"/>
        <w:tblW w:w="0" w:type="auto"/>
        <w:tblLayout w:type="fixed"/>
        <w:tblLook w:val="04A0" w:firstRow="1" w:lastRow="0" w:firstColumn="1" w:lastColumn="0" w:noHBand="0" w:noVBand="1"/>
      </w:tblPr>
      <w:tblGrid>
        <w:gridCol w:w="3964"/>
        <w:gridCol w:w="1985"/>
        <w:gridCol w:w="3067"/>
      </w:tblGrid>
      <w:tr w:rsidR="00317E0B" w14:paraId="3C5A7E51" w14:textId="77777777" w:rsidTr="00ED05BF">
        <w:tc>
          <w:tcPr>
            <w:tcW w:w="9016" w:type="dxa"/>
            <w:gridSpan w:val="3"/>
            <w:shd w:val="clear" w:color="auto" w:fill="D0CECE" w:themeFill="background2" w:themeFillShade="E6"/>
          </w:tcPr>
          <w:p w14:paraId="4B7AAD63" w14:textId="68F28C2F" w:rsidR="00317E0B" w:rsidRPr="00B26CA9" w:rsidRDefault="00317E0B" w:rsidP="002E0E9E">
            <w:pPr>
              <w:rPr>
                <w:b/>
                <w:bCs/>
              </w:rPr>
            </w:pPr>
            <w:r w:rsidRPr="00B26CA9">
              <w:rPr>
                <w:b/>
                <w:bCs/>
              </w:rPr>
              <w:t>Patient Information</w:t>
            </w:r>
          </w:p>
        </w:tc>
      </w:tr>
      <w:tr w:rsidR="00337B8F" w14:paraId="5AE0FB4F" w14:textId="77777777" w:rsidTr="00ED05BF">
        <w:tc>
          <w:tcPr>
            <w:tcW w:w="5949" w:type="dxa"/>
            <w:gridSpan w:val="2"/>
          </w:tcPr>
          <w:p w14:paraId="122A5BD3" w14:textId="58DAD3E1" w:rsidR="00337B8F" w:rsidRDefault="00337B8F" w:rsidP="002E0E9E">
            <w:r>
              <w:t>Gender:</w:t>
            </w:r>
            <w:r w:rsidR="00151B20">
              <w:t xml:space="preserve"> </w:t>
            </w:r>
            <w:sdt>
              <w:sdtPr>
                <w:rPr>
                  <w:highlight w:val="yellow"/>
                </w:rPr>
                <w:id w:val="-145817018"/>
                <w14:checkbox>
                  <w14:checked w14:val="0"/>
                  <w14:checkedState w14:val="2612" w14:font="MS Gothic"/>
                  <w14:uncheckedState w14:val="2610" w14:font="MS Gothic"/>
                </w14:checkbox>
              </w:sdtPr>
              <w:sdtEndPr/>
              <w:sdtContent>
                <w:r w:rsidR="00ED05BF" w:rsidRPr="00656824">
                  <w:rPr>
                    <w:rFonts w:ascii="MS Gothic" w:eastAsia="MS Gothic" w:hAnsi="MS Gothic" w:hint="eastAsia"/>
                    <w:highlight w:val="yellow"/>
                  </w:rPr>
                  <w:t>☐</w:t>
                </w:r>
              </w:sdtContent>
            </w:sdt>
            <w:r w:rsidR="00B2650D" w:rsidRPr="00656824">
              <w:rPr>
                <w:highlight w:val="yellow"/>
              </w:rPr>
              <w:t xml:space="preserve"> Female </w:t>
            </w:r>
            <w:sdt>
              <w:sdtPr>
                <w:rPr>
                  <w:highlight w:val="yellow"/>
                </w:rPr>
                <w:id w:val="-1591845425"/>
                <w14:checkbox>
                  <w14:checked w14:val="0"/>
                  <w14:checkedState w14:val="2612" w14:font="MS Gothic"/>
                  <w14:uncheckedState w14:val="2610" w14:font="MS Gothic"/>
                </w14:checkbox>
              </w:sdtPr>
              <w:sdtEndPr/>
              <w:sdtContent>
                <w:r w:rsidR="00ED05BF" w:rsidRPr="00656824">
                  <w:rPr>
                    <w:rFonts w:ascii="MS Gothic" w:eastAsia="MS Gothic" w:hAnsi="MS Gothic" w:hint="eastAsia"/>
                    <w:highlight w:val="yellow"/>
                  </w:rPr>
                  <w:t>☐</w:t>
                </w:r>
              </w:sdtContent>
            </w:sdt>
            <w:r w:rsidR="00B2650D" w:rsidRPr="00656824">
              <w:rPr>
                <w:highlight w:val="yellow"/>
              </w:rPr>
              <w:t xml:space="preserve"> Male</w:t>
            </w:r>
          </w:p>
          <w:p w14:paraId="76ACAA9C" w14:textId="5769D557" w:rsidR="000D6992" w:rsidRDefault="000D6992" w:rsidP="002E0E9E"/>
        </w:tc>
        <w:tc>
          <w:tcPr>
            <w:tcW w:w="3067" w:type="dxa"/>
            <w:vMerge w:val="restart"/>
          </w:tcPr>
          <w:p w14:paraId="58103111" w14:textId="4C9D61DC" w:rsidR="00337B8F" w:rsidRDefault="00010250" w:rsidP="002E0E9E">
            <w:r w:rsidRPr="00E10D54">
              <w:rPr>
                <w:highlight w:val="yellow"/>
              </w:rPr>
              <w:t>Current Weight:</w:t>
            </w:r>
            <w:r w:rsidR="00506EF8">
              <w:t xml:space="preserve"> </w:t>
            </w:r>
          </w:p>
          <w:p w14:paraId="64646751" w14:textId="77777777" w:rsidR="00010250" w:rsidRDefault="00010250" w:rsidP="002E0E9E"/>
          <w:p w14:paraId="3DB4CCCF" w14:textId="0AD54167" w:rsidR="00010250" w:rsidRDefault="00010250" w:rsidP="002E0E9E">
            <w:r w:rsidRPr="00E10D54">
              <w:rPr>
                <w:highlight w:val="yellow"/>
              </w:rPr>
              <w:t>Height:</w:t>
            </w:r>
            <w:r w:rsidR="00506EF8">
              <w:t xml:space="preserve"> </w:t>
            </w:r>
          </w:p>
          <w:p w14:paraId="1BFC5F16" w14:textId="77777777" w:rsidR="00010250" w:rsidRDefault="00010250" w:rsidP="002E0E9E"/>
          <w:p w14:paraId="29E5816B" w14:textId="3574E5F4" w:rsidR="00010250" w:rsidRDefault="00010250" w:rsidP="002E0E9E">
            <w:r>
              <w:t>BMI:</w:t>
            </w:r>
            <w:r w:rsidR="00506EF8">
              <w:t xml:space="preserve"> </w:t>
            </w:r>
            <w:sdt>
              <w:sdtPr>
                <w:alias w:val="BMI"/>
                <w:tag w:val="BMI"/>
                <w:id w:val="-1912766787"/>
                <w:placeholder>
                  <w:docPart w:val="C43567D90C3F42CCAF5CF92696D58448"/>
                </w:placeholder>
                <w:showingPlcHdr/>
                <w:text/>
              </w:sdtPr>
              <w:sdtEndPr/>
              <w:sdtContent>
                <w:r w:rsidR="00506EF8" w:rsidRPr="009E1FC8">
                  <w:rPr>
                    <w:rStyle w:val="PlaceholderText"/>
                  </w:rPr>
                  <w:t>Click or tap here to enter text.</w:t>
                </w:r>
              </w:sdtContent>
            </w:sdt>
          </w:p>
          <w:p w14:paraId="52FA96C7" w14:textId="77777777" w:rsidR="00010250" w:rsidRDefault="00010250" w:rsidP="002E0E9E"/>
          <w:p w14:paraId="3716BD02" w14:textId="6AFAEA23" w:rsidR="00010250" w:rsidRDefault="00010250" w:rsidP="002E0E9E">
            <w:r>
              <w:lastRenderedPageBreak/>
              <w:t>Weight History:</w:t>
            </w:r>
            <w:r w:rsidR="00AE0D34">
              <w:t xml:space="preserve"> </w:t>
            </w:r>
          </w:p>
          <w:p w14:paraId="4432EB6A" w14:textId="77777777" w:rsidR="007A2115" w:rsidRDefault="007A2115" w:rsidP="002E0E9E">
            <w:pPr>
              <w:rPr>
                <w:color w:val="FF0000"/>
              </w:rPr>
            </w:pPr>
          </w:p>
          <w:p w14:paraId="1290097D" w14:textId="77777777" w:rsidR="00E10D54" w:rsidRDefault="00E10D54" w:rsidP="002E0E9E">
            <w:pPr>
              <w:rPr>
                <w:color w:val="FF0000"/>
              </w:rPr>
            </w:pPr>
          </w:p>
          <w:p w14:paraId="1E1CFD45" w14:textId="77777777" w:rsidR="00FB36DF" w:rsidRDefault="00FB36DF" w:rsidP="002E0E9E">
            <w:pPr>
              <w:rPr>
                <w:color w:val="FF0000"/>
              </w:rPr>
            </w:pPr>
          </w:p>
          <w:p w14:paraId="2EBB53D2" w14:textId="77777777" w:rsidR="00FB36DF" w:rsidRDefault="00FB36DF" w:rsidP="002E0E9E">
            <w:pPr>
              <w:rPr>
                <w:color w:val="FF0000"/>
              </w:rPr>
            </w:pPr>
          </w:p>
          <w:p w14:paraId="785859AB" w14:textId="77777777" w:rsidR="009E6C05" w:rsidRDefault="009E6C05" w:rsidP="002E0E9E">
            <w:pPr>
              <w:rPr>
                <w:color w:val="FF0000"/>
              </w:rPr>
            </w:pPr>
          </w:p>
          <w:p w14:paraId="4EB5C1FC" w14:textId="7074F240" w:rsidR="00010250" w:rsidRDefault="00010250" w:rsidP="002E0E9E">
            <w:pPr>
              <w:rPr>
                <w:color w:val="FF0000"/>
              </w:rPr>
            </w:pPr>
            <w:r w:rsidRPr="00010250">
              <w:rPr>
                <w:color w:val="FF0000"/>
              </w:rPr>
              <w:t>Please state whether weights are objectively verified or self-reporte</w:t>
            </w:r>
            <w:r w:rsidR="00E056BE">
              <w:rPr>
                <w:color w:val="FF0000"/>
              </w:rPr>
              <w:t>d.</w:t>
            </w:r>
          </w:p>
          <w:p w14:paraId="591A23EC" w14:textId="1041FDE4" w:rsidR="00E056BE" w:rsidRDefault="00E056BE" w:rsidP="002E0E9E"/>
        </w:tc>
      </w:tr>
      <w:tr w:rsidR="00337B8F" w14:paraId="21315B93" w14:textId="77777777" w:rsidTr="00ED05BF">
        <w:tc>
          <w:tcPr>
            <w:tcW w:w="5949" w:type="dxa"/>
            <w:gridSpan w:val="2"/>
          </w:tcPr>
          <w:p w14:paraId="7E6B8244" w14:textId="65FB04E7" w:rsidR="00337B8F" w:rsidRDefault="00337B8F" w:rsidP="002E0E9E">
            <w:r w:rsidRPr="00905A49">
              <w:rPr>
                <w:highlight w:val="yellow"/>
              </w:rPr>
              <w:t>Name:</w:t>
            </w:r>
            <w:r w:rsidR="008915A5">
              <w:t xml:space="preserve"> </w:t>
            </w:r>
          </w:p>
          <w:p w14:paraId="30A77C29" w14:textId="7E1172BC" w:rsidR="000D6992" w:rsidRDefault="000D6992" w:rsidP="002E0E9E"/>
        </w:tc>
        <w:tc>
          <w:tcPr>
            <w:tcW w:w="3067" w:type="dxa"/>
            <w:vMerge/>
          </w:tcPr>
          <w:p w14:paraId="24530D48" w14:textId="77777777" w:rsidR="00337B8F" w:rsidRDefault="00337B8F" w:rsidP="002E0E9E"/>
        </w:tc>
      </w:tr>
      <w:tr w:rsidR="00337B8F" w14:paraId="1846F158" w14:textId="77777777" w:rsidTr="00ED05BF">
        <w:trPr>
          <w:trHeight w:val="261"/>
        </w:trPr>
        <w:tc>
          <w:tcPr>
            <w:tcW w:w="5949" w:type="dxa"/>
            <w:gridSpan w:val="2"/>
          </w:tcPr>
          <w:p w14:paraId="60B96DFD" w14:textId="04867201" w:rsidR="001B6D01" w:rsidRDefault="00337B8F" w:rsidP="002E0E9E">
            <w:r w:rsidRPr="00905A49">
              <w:rPr>
                <w:highlight w:val="yellow"/>
              </w:rPr>
              <w:t>Address:</w:t>
            </w:r>
            <w:r w:rsidR="00AB2852">
              <w:t xml:space="preserve"> </w:t>
            </w:r>
          </w:p>
          <w:p w14:paraId="2FC41379" w14:textId="77777777" w:rsidR="00322419" w:rsidRPr="002F672F" w:rsidRDefault="00322419" w:rsidP="002E0E9E"/>
          <w:p w14:paraId="72448AB0" w14:textId="26D98650" w:rsidR="00E53C4D" w:rsidRDefault="00E53C4D" w:rsidP="002E0E9E"/>
        </w:tc>
        <w:tc>
          <w:tcPr>
            <w:tcW w:w="3067" w:type="dxa"/>
            <w:vMerge/>
          </w:tcPr>
          <w:p w14:paraId="4A8981D7" w14:textId="77777777" w:rsidR="00337B8F" w:rsidRDefault="00337B8F" w:rsidP="002E0E9E"/>
        </w:tc>
      </w:tr>
      <w:tr w:rsidR="00337B8F" w14:paraId="1AAFA012" w14:textId="77777777" w:rsidTr="00ED05BF">
        <w:tc>
          <w:tcPr>
            <w:tcW w:w="5949" w:type="dxa"/>
            <w:gridSpan w:val="2"/>
          </w:tcPr>
          <w:p w14:paraId="01A968D8" w14:textId="46DD9B34" w:rsidR="00337B8F" w:rsidRPr="00AB2852" w:rsidRDefault="00337B8F" w:rsidP="002E0E9E">
            <w:r w:rsidRPr="00905A49">
              <w:rPr>
                <w:highlight w:val="yellow"/>
              </w:rPr>
              <w:lastRenderedPageBreak/>
              <w:t>NHS Number:</w:t>
            </w:r>
            <w:r w:rsidR="000A318A">
              <w:t xml:space="preserve"> </w:t>
            </w:r>
          </w:p>
          <w:p w14:paraId="5835CC9F" w14:textId="7D716129" w:rsidR="000D6992" w:rsidRDefault="000D6992" w:rsidP="002E0E9E"/>
        </w:tc>
        <w:tc>
          <w:tcPr>
            <w:tcW w:w="3067" w:type="dxa"/>
            <w:vMerge/>
          </w:tcPr>
          <w:p w14:paraId="22F7E241" w14:textId="77777777" w:rsidR="00337B8F" w:rsidRDefault="00337B8F" w:rsidP="002E0E9E"/>
        </w:tc>
      </w:tr>
      <w:tr w:rsidR="00FD447B" w14:paraId="3D6DA753" w14:textId="77777777" w:rsidTr="00ED05BF">
        <w:tc>
          <w:tcPr>
            <w:tcW w:w="3964" w:type="dxa"/>
          </w:tcPr>
          <w:p w14:paraId="23AA2189" w14:textId="23C53067" w:rsidR="00FD447B" w:rsidRDefault="00FD447B" w:rsidP="002E0E9E">
            <w:r w:rsidRPr="00905A49">
              <w:rPr>
                <w:highlight w:val="yellow"/>
              </w:rPr>
              <w:t>DOB (must be 18+):</w:t>
            </w:r>
            <w:r w:rsidR="000A318A">
              <w:t xml:space="preserve"> </w:t>
            </w:r>
          </w:p>
          <w:p w14:paraId="279B2708" w14:textId="5B27DF30" w:rsidR="000D6992" w:rsidRDefault="000D6992" w:rsidP="002E0E9E"/>
        </w:tc>
        <w:tc>
          <w:tcPr>
            <w:tcW w:w="1985" w:type="dxa"/>
          </w:tcPr>
          <w:p w14:paraId="556D5B4B" w14:textId="61F2B026" w:rsidR="00FD447B" w:rsidRDefault="00FD447B" w:rsidP="002E0E9E">
            <w:r>
              <w:t>Age:</w:t>
            </w:r>
            <w:r w:rsidR="000A318A">
              <w:t xml:space="preserve"> </w:t>
            </w:r>
          </w:p>
        </w:tc>
        <w:tc>
          <w:tcPr>
            <w:tcW w:w="3067" w:type="dxa"/>
            <w:vMerge/>
          </w:tcPr>
          <w:p w14:paraId="5F543B23" w14:textId="77777777" w:rsidR="00FD447B" w:rsidRDefault="00FD447B" w:rsidP="002E0E9E"/>
        </w:tc>
      </w:tr>
      <w:tr w:rsidR="00337B8F" w14:paraId="11277C26" w14:textId="77777777" w:rsidTr="00ED05BF">
        <w:tc>
          <w:tcPr>
            <w:tcW w:w="5949" w:type="dxa"/>
            <w:gridSpan w:val="2"/>
          </w:tcPr>
          <w:p w14:paraId="234547BC" w14:textId="4AA93BB9" w:rsidR="00337B8F" w:rsidRDefault="00337B8F" w:rsidP="002E0E9E">
            <w:r>
              <w:t>Ethnicity:</w:t>
            </w:r>
            <w:r w:rsidR="00C84A7D">
              <w:t xml:space="preserve"> </w:t>
            </w:r>
          </w:p>
          <w:p w14:paraId="6A39E736" w14:textId="50D555B1" w:rsidR="000D6992" w:rsidRDefault="000D6992" w:rsidP="002E0E9E"/>
        </w:tc>
        <w:tc>
          <w:tcPr>
            <w:tcW w:w="3067" w:type="dxa"/>
            <w:vMerge/>
          </w:tcPr>
          <w:p w14:paraId="4A67F4CF" w14:textId="77777777" w:rsidR="00337B8F" w:rsidRDefault="00337B8F" w:rsidP="002E0E9E"/>
        </w:tc>
      </w:tr>
      <w:tr w:rsidR="00337B8F" w14:paraId="23F241F6" w14:textId="77777777" w:rsidTr="00ED05BF">
        <w:tc>
          <w:tcPr>
            <w:tcW w:w="5949" w:type="dxa"/>
            <w:gridSpan w:val="2"/>
          </w:tcPr>
          <w:p w14:paraId="5E5CAC84" w14:textId="341AD5BD" w:rsidR="00337B8F" w:rsidRPr="00C84A7D" w:rsidRDefault="00337B8F" w:rsidP="002E0E9E">
            <w:r w:rsidRPr="00905A49">
              <w:rPr>
                <w:highlight w:val="yellow"/>
              </w:rPr>
              <w:t>Telephone:</w:t>
            </w:r>
            <w:r w:rsidR="00E31693">
              <w:t xml:space="preserve"> </w:t>
            </w:r>
          </w:p>
          <w:p w14:paraId="5CB7EA48" w14:textId="33DDC85F" w:rsidR="000D6992" w:rsidRDefault="000D6992" w:rsidP="002E0E9E"/>
        </w:tc>
        <w:tc>
          <w:tcPr>
            <w:tcW w:w="3067" w:type="dxa"/>
            <w:vMerge/>
          </w:tcPr>
          <w:p w14:paraId="16A3C611" w14:textId="77777777" w:rsidR="00337B8F" w:rsidRDefault="00337B8F" w:rsidP="002E0E9E"/>
        </w:tc>
      </w:tr>
      <w:tr w:rsidR="00337B8F" w14:paraId="66384B0F" w14:textId="77777777" w:rsidTr="00ED05BF">
        <w:tc>
          <w:tcPr>
            <w:tcW w:w="5949" w:type="dxa"/>
            <w:gridSpan w:val="2"/>
          </w:tcPr>
          <w:p w14:paraId="26DE0190" w14:textId="648793C6" w:rsidR="00337B8F" w:rsidRDefault="00337B8F" w:rsidP="002E0E9E">
            <w:r w:rsidRPr="00905A49">
              <w:rPr>
                <w:highlight w:val="yellow"/>
              </w:rPr>
              <w:t>Email:</w:t>
            </w:r>
            <w:r w:rsidR="005D4096">
              <w:t xml:space="preserve"> </w:t>
            </w:r>
          </w:p>
          <w:p w14:paraId="4DCAB818" w14:textId="24533326" w:rsidR="000D6992" w:rsidRDefault="000D6992" w:rsidP="002E0E9E"/>
        </w:tc>
        <w:tc>
          <w:tcPr>
            <w:tcW w:w="3067" w:type="dxa"/>
            <w:vMerge/>
          </w:tcPr>
          <w:p w14:paraId="75054516" w14:textId="77777777" w:rsidR="00337B8F" w:rsidRDefault="00337B8F" w:rsidP="002E0E9E"/>
        </w:tc>
      </w:tr>
    </w:tbl>
    <w:p w14:paraId="7E27419D" w14:textId="50DC922A" w:rsidR="00E969F0" w:rsidRDefault="00E969F0" w:rsidP="002E0E9E"/>
    <w:tbl>
      <w:tblPr>
        <w:tblStyle w:val="TableGrid"/>
        <w:tblW w:w="0" w:type="auto"/>
        <w:tblLayout w:type="fixed"/>
        <w:tblLook w:val="04A0" w:firstRow="1" w:lastRow="0" w:firstColumn="1" w:lastColumn="0" w:noHBand="0" w:noVBand="1"/>
      </w:tblPr>
      <w:tblGrid>
        <w:gridCol w:w="4508"/>
        <w:gridCol w:w="4508"/>
      </w:tblGrid>
      <w:tr w:rsidR="00831A0E" w14:paraId="5812C5D6" w14:textId="77777777" w:rsidTr="00ED05BF">
        <w:tc>
          <w:tcPr>
            <w:tcW w:w="9016" w:type="dxa"/>
            <w:gridSpan w:val="2"/>
            <w:shd w:val="clear" w:color="auto" w:fill="D0CECE" w:themeFill="background2" w:themeFillShade="E6"/>
          </w:tcPr>
          <w:p w14:paraId="021E1B87" w14:textId="7777FE9A" w:rsidR="00831A0E" w:rsidRPr="009E1234" w:rsidRDefault="009E1234" w:rsidP="002E0E9E">
            <w:pPr>
              <w:rPr>
                <w:b/>
                <w:bCs/>
              </w:rPr>
            </w:pPr>
            <w:r w:rsidRPr="009E1234">
              <w:rPr>
                <w:b/>
                <w:bCs/>
              </w:rPr>
              <w:t>Referrer Information</w:t>
            </w:r>
          </w:p>
        </w:tc>
      </w:tr>
      <w:tr w:rsidR="00F37741" w14:paraId="02D75942" w14:textId="77777777" w:rsidTr="00ED05BF">
        <w:tc>
          <w:tcPr>
            <w:tcW w:w="4508" w:type="dxa"/>
          </w:tcPr>
          <w:p w14:paraId="0A5D15BB" w14:textId="205A9073" w:rsidR="00F37741" w:rsidRDefault="00F37741" w:rsidP="002E0E9E">
            <w:r w:rsidRPr="00322419">
              <w:rPr>
                <w:highlight w:val="yellow"/>
              </w:rPr>
              <w:t>Name:</w:t>
            </w:r>
            <w:r w:rsidR="000549FA">
              <w:t xml:space="preserve"> </w:t>
            </w:r>
          </w:p>
          <w:p w14:paraId="493EFE6A" w14:textId="60AA8FD7" w:rsidR="005A799A" w:rsidRPr="00F37741" w:rsidRDefault="005A799A" w:rsidP="002E0E9E"/>
        </w:tc>
        <w:tc>
          <w:tcPr>
            <w:tcW w:w="4508" w:type="dxa"/>
          </w:tcPr>
          <w:p w14:paraId="46BAAEF9" w14:textId="3AF8D6E6" w:rsidR="00F37741" w:rsidRPr="00F37741" w:rsidRDefault="00F37741" w:rsidP="002E0E9E">
            <w:r>
              <w:t>Designation:</w:t>
            </w:r>
            <w:r w:rsidR="0026489D">
              <w:t xml:space="preserve"> </w:t>
            </w:r>
          </w:p>
        </w:tc>
      </w:tr>
      <w:tr w:rsidR="00F37741" w14:paraId="684FB0FF" w14:textId="77777777" w:rsidTr="00ED05BF">
        <w:tc>
          <w:tcPr>
            <w:tcW w:w="4508" w:type="dxa"/>
          </w:tcPr>
          <w:p w14:paraId="173F28ED" w14:textId="217061B2" w:rsidR="00F37741" w:rsidRDefault="00F37741" w:rsidP="002E0E9E">
            <w:r w:rsidRPr="00F37741">
              <w:t>Address:</w:t>
            </w:r>
            <w:r w:rsidR="0026489D">
              <w:t xml:space="preserve"> </w:t>
            </w:r>
          </w:p>
          <w:p w14:paraId="3D22FED4" w14:textId="77777777" w:rsidR="005A799A" w:rsidRDefault="005A799A" w:rsidP="002E0E9E"/>
          <w:p w14:paraId="70FC010E" w14:textId="77777777" w:rsidR="00322419" w:rsidRDefault="00322419" w:rsidP="002E0E9E"/>
          <w:p w14:paraId="2BD0B87D" w14:textId="0296DF2A" w:rsidR="00322419" w:rsidRPr="00F37741" w:rsidRDefault="00322419" w:rsidP="002E0E9E"/>
        </w:tc>
        <w:tc>
          <w:tcPr>
            <w:tcW w:w="4508" w:type="dxa"/>
          </w:tcPr>
          <w:p w14:paraId="014251FB" w14:textId="6AA173D0" w:rsidR="00F37741" w:rsidRPr="00F37741" w:rsidRDefault="00F37741" w:rsidP="002E0E9E">
            <w:r w:rsidRPr="00322419">
              <w:rPr>
                <w:highlight w:val="yellow"/>
              </w:rPr>
              <w:t>Date of Referral:</w:t>
            </w:r>
            <w:r w:rsidR="0026489D">
              <w:t xml:space="preserve"> </w:t>
            </w:r>
          </w:p>
        </w:tc>
      </w:tr>
      <w:tr w:rsidR="00F37741" w14:paraId="7D6E6A4B" w14:textId="77777777" w:rsidTr="00ED05BF">
        <w:tc>
          <w:tcPr>
            <w:tcW w:w="4508" w:type="dxa"/>
          </w:tcPr>
          <w:p w14:paraId="5ECF467A" w14:textId="64CC1845" w:rsidR="00F37741" w:rsidRDefault="00F37741" w:rsidP="002E0E9E">
            <w:r w:rsidRPr="00F37741">
              <w:t>Telephone:</w:t>
            </w:r>
            <w:r w:rsidR="0026489D">
              <w:t xml:space="preserve"> </w:t>
            </w:r>
          </w:p>
          <w:p w14:paraId="3E89D1D9" w14:textId="6D11CC16" w:rsidR="005A799A" w:rsidRPr="00F37741" w:rsidRDefault="005A799A" w:rsidP="002E0E9E"/>
        </w:tc>
        <w:tc>
          <w:tcPr>
            <w:tcW w:w="4508" w:type="dxa"/>
          </w:tcPr>
          <w:p w14:paraId="48444095" w14:textId="5AA37424" w:rsidR="00F37741" w:rsidRPr="00F37741" w:rsidRDefault="00F37741" w:rsidP="002E0E9E">
            <w:r w:rsidRPr="00322419">
              <w:rPr>
                <w:highlight w:val="yellow"/>
              </w:rPr>
              <w:t>Email:</w:t>
            </w:r>
            <w:r w:rsidR="0026489D">
              <w:t xml:space="preserve"> </w:t>
            </w:r>
          </w:p>
        </w:tc>
      </w:tr>
      <w:tr w:rsidR="00BE39E6" w14:paraId="5F10338F" w14:textId="77777777" w:rsidTr="00ED05BF">
        <w:tc>
          <w:tcPr>
            <w:tcW w:w="9016" w:type="dxa"/>
            <w:gridSpan w:val="2"/>
            <w:shd w:val="clear" w:color="auto" w:fill="D0CECE" w:themeFill="background2" w:themeFillShade="E6"/>
          </w:tcPr>
          <w:p w14:paraId="5D77FC20" w14:textId="3998F6F6" w:rsidR="00BE39E6" w:rsidRPr="00BE39E6" w:rsidRDefault="00BE39E6" w:rsidP="002E0E9E">
            <w:pPr>
              <w:rPr>
                <w:b/>
                <w:bCs/>
              </w:rPr>
            </w:pPr>
            <w:r w:rsidRPr="00BE39E6">
              <w:rPr>
                <w:b/>
                <w:bCs/>
              </w:rPr>
              <w:t>GP Information</w:t>
            </w:r>
          </w:p>
        </w:tc>
      </w:tr>
      <w:tr w:rsidR="00BE39E6" w14:paraId="04BE758F" w14:textId="77777777" w:rsidTr="00ED05BF">
        <w:tc>
          <w:tcPr>
            <w:tcW w:w="4508" w:type="dxa"/>
          </w:tcPr>
          <w:p w14:paraId="4DABC605" w14:textId="47A18065" w:rsidR="00BE39E6" w:rsidRDefault="009E209A" w:rsidP="002E0E9E">
            <w:r>
              <w:t>Name:</w:t>
            </w:r>
            <w:r w:rsidR="00873BDB">
              <w:t xml:space="preserve"> </w:t>
            </w:r>
          </w:p>
          <w:p w14:paraId="0D90F09B" w14:textId="68778EBD" w:rsidR="00A54EC2" w:rsidRPr="00F37741" w:rsidRDefault="00A54EC2" w:rsidP="002E0E9E"/>
        </w:tc>
        <w:tc>
          <w:tcPr>
            <w:tcW w:w="4508" w:type="dxa"/>
          </w:tcPr>
          <w:p w14:paraId="74AD289E" w14:textId="77777777" w:rsidR="00A54EC2" w:rsidRDefault="009E209A" w:rsidP="002E0E9E">
            <w:r>
              <w:t>Address:</w:t>
            </w:r>
            <w:r w:rsidR="00873BDB">
              <w:t xml:space="preserve"> </w:t>
            </w:r>
          </w:p>
          <w:p w14:paraId="16A83B8F" w14:textId="77777777" w:rsidR="006C7751" w:rsidRDefault="006C7751" w:rsidP="002E0E9E"/>
          <w:p w14:paraId="0A6D5301" w14:textId="77777777" w:rsidR="006C7751" w:rsidRDefault="006C7751" w:rsidP="002E0E9E"/>
          <w:p w14:paraId="0C6B202F" w14:textId="4F0192E6" w:rsidR="006C7751" w:rsidRDefault="006C7751" w:rsidP="002E0E9E"/>
        </w:tc>
      </w:tr>
      <w:tr w:rsidR="009E209A" w14:paraId="49E25389" w14:textId="77777777" w:rsidTr="00ED05BF">
        <w:tc>
          <w:tcPr>
            <w:tcW w:w="4508" w:type="dxa"/>
          </w:tcPr>
          <w:p w14:paraId="39A64200" w14:textId="1892D5DE" w:rsidR="00A54EC2" w:rsidRDefault="009E209A" w:rsidP="002E0E9E">
            <w:r>
              <w:t>Telephone:</w:t>
            </w:r>
            <w:r w:rsidR="00873BDB">
              <w:t xml:space="preserve"> </w:t>
            </w:r>
          </w:p>
          <w:p w14:paraId="5E175877" w14:textId="42EDD8E3" w:rsidR="00A54EC2" w:rsidRDefault="00A54EC2" w:rsidP="002E0E9E"/>
        </w:tc>
        <w:tc>
          <w:tcPr>
            <w:tcW w:w="4508" w:type="dxa"/>
          </w:tcPr>
          <w:p w14:paraId="40A9B71B" w14:textId="2927F3D0" w:rsidR="009E209A" w:rsidRDefault="009E209A" w:rsidP="002E0E9E">
            <w:r>
              <w:t xml:space="preserve">Email: </w:t>
            </w:r>
          </w:p>
        </w:tc>
      </w:tr>
    </w:tbl>
    <w:p w14:paraId="63DEA0F7" w14:textId="5DF89171" w:rsidR="00C80B64" w:rsidRDefault="00C80B64" w:rsidP="002E0E9E"/>
    <w:tbl>
      <w:tblPr>
        <w:tblStyle w:val="TableGrid"/>
        <w:tblW w:w="0" w:type="auto"/>
        <w:tblLayout w:type="fixed"/>
        <w:tblLook w:val="04A0" w:firstRow="1" w:lastRow="0" w:firstColumn="1" w:lastColumn="0" w:noHBand="0" w:noVBand="1"/>
      </w:tblPr>
      <w:tblGrid>
        <w:gridCol w:w="2122"/>
        <w:gridCol w:w="992"/>
        <w:gridCol w:w="1843"/>
        <w:gridCol w:w="4059"/>
      </w:tblGrid>
      <w:tr w:rsidR="00950857" w14:paraId="2077302A" w14:textId="77777777" w:rsidTr="00ED05BF">
        <w:tc>
          <w:tcPr>
            <w:tcW w:w="9016" w:type="dxa"/>
            <w:gridSpan w:val="4"/>
            <w:shd w:val="clear" w:color="auto" w:fill="FFFF00"/>
          </w:tcPr>
          <w:p w14:paraId="6569A1F5" w14:textId="2888DB3F" w:rsidR="00950857" w:rsidRPr="00950857" w:rsidRDefault="00950857" w:rsidP="002E0E9E">
            <w:pPr>
              <w:rPr>
                <w:b/>
                <w:bCs/>
              </w:rPr>
            </w:pPr>
            <w:r w:rsidRPr="00950857">
              <w:rPr>
                <w:b/>
                <w:bCs/>
              </w:rPr>
              <w:t xml:space="preserve">Eating Disorder Symptoms in the </w:t>
            </w:r>
            <w:r w:rsidRPr="003E11CF">
              <w:rPr>
                <w:b/>
                <w:bCs/>
                <w:i/>
                <w:iCs/>
                <w:u w:val="single"/>
              </w:rPr>
              <w:t>Last Month</w:t>
            </w:r>
          </w:p>
        </w:tc>
      </w:tr>
      <w:tr w:rsidR="00ED05BF" w14:paraId="6AE0BDAF" w14:textId="77777777" w:rsidTr="00ED05BF">
        <w:tc>
          <w:tcPr>
            <w:tcW w:w="2122" w:type="dxa"/>
          </w:tcPr>
          <w:p w14:paraId="27F3A36F" w14:textId="77777777" w:rsidR="00C957D9" w:rsidRPr="0050058A" w:rsidRDefault="00EA4F46" w:rsidP="002E0E9E">
            <w:r w:rsidRPr="0050058A">
              <w:t>Food Restriction</w:t>
            </w:r>
          </w:p>
          <w:p w14:paraId="670F62B1" w14:textId="5641735D" w:rsidR="00EA4F46" w:rsidRDefault="00EA4F46" w:rsidP="002E0E9E"/>
        </w:tc>
        <w:tc>
          <w:tcPr>
            <w:tcW w:w="992" w:type="dxa"/>
          </w:tcPr>
          <w:p w14:paraId="544A16E9" w14:textId="74CD92F5" w:rsidR="00C957D9" w:rsidRDefault="00A07F10" w:rsidP="002E0E9E">
            <w:sdt>
              <w:sdtPr>
                <w:rPr>
                  <w:highlight w:val="yellow"/>
                </w:rPr>
                <w:id w:val="-1203636531"/>
                <w14:checkbox>
                  <w14:checked w14:val="0"/>
                  <w14:checkedState w14:val="2612" w14:font="MS Gothic"/>
                  <w14:uncheckedState w14:val="2610" w14:font="MS Gothic"/>
                </w14:checkbox>
              </w:sdtPr>
              <w:sdtEndPr/>
              <w:sdtContent>
                <w:r w:rsidR="00C957D9" w:rsidRPr="00126FF1">
                  <w:rPr>
                    <w:rFonts w:ascii="MS Gothic" w:eastAsia="MS Gothic" w:hAnsi="MS Gothic" w:hint="eastAsia"/>
                    <w:highlight w:val="yellow"/>
                  </w:rPr>
                  <w:t>☐</w:t>
                </w:r>
              </w:sdtContent>
            </w:sdt>
            <w:r w:rsidR="00C957D9" w:rsidRPr="00126FF1">
              <w:rPr>
                <w:highlight w:val="yellow"/>
              </w:rPr>
              <w:t xml:space="preserve"> Yes </w:t>
            </w:r>
            <w:sdt>
              <w:sdtPr>
                <w:rPr>
                  <w:highlight w:val="yellow"/>
                </w:rPr>
                <w:id w:val="-1663222454"/>
                <w14:checkbox>
                  <w14:checked w14:val="0"/>
                  <w14:checkedState w14:val="2612" w14:font="MS Gothic"/>
                  <w14:uncheckedState w14:val="2610" w14:font="MS Gothic"/>
                </w14:checkbox>
              </w:sdtPr>
              <w:sdtEndPr/>
              <w:sdtContent>
                <w:r w:rsidR="00C957D9" w:rsidRPr="00126FF1">
                  <w:rPr>
                    <w:rFonts w:ascii="MS Gothic" w:eastAsia="MS Gothic" w:hAnsi="MS Gothic" w:hint="eastAsia"/>
                    <w:highlight w:val="yellow"/>
                  </w:rPr>
                  <w:t>☐</w:t>
                </w:r>
              </w:sdtContent>
            </w:sdt>
            <w:r w:rsidR="00C957D9" w:rsidRPr="00126FF1">
              <w:rPr>
                <w:highlight w:val="yellow"/>
              </w:rPr>
              <w:t xml:space="preserve"> No</w:t>
            </w:r>
          </w:p>
        </w:tc>
        <w:tc>
          <w:tcPr>
            <w:tcW w:w="1843" w:type="dxa"/>
          </w:tcPr>
          <w:p w14:paraId="395DD717" w14:textId="213E0856" w:rsidR="003572AC" w:rsidRDefault="00884F69" w:rsidP="002E0E9E">
            <w:r>
              <w:t>Weekly Frequency:</w:t>
            </w:r>
          </w:p>
        </w:tc>
        <w:tc>
          <w:tcPr>
            <w:tcW w:w="4059" w:type="dxa"/>
          </w:tcPr>
          <w:p w14:paraId="4F9FCD6D" w14:textId="77777777" w:rsidR="00C957D9" w:rsidRDefault="00550F45" w:rsidP="002E0E9E">
            <w:r>
              <w:t xml:space="preserve">Details: </w:t>
            </w:r>
          </w:p>
          <w:p w14:paraId="4DDDCAB6" w14:textId="77777777" w:rsidR="003572AC" w:rsidRDefault="003572AC" w:rsidP="002E0E9E"/>
          <w:p w14:paraId="02C45B47" w14:textId="6A78C731" w:rsidR="003572AC" w:rsidRDefault="003572AC" w:rsidP="002E0E9E"/>
          <w:p w14:paraId="367E99F0" w14:textId="77777777" w:rsidR="00130C80" w:rsidRDefault="00130C80" w:rsidP="002E0E9E"/>
          <w:p w14:paraId="1F7109CB" w14:textId="77777777" w:rsidR="003572AC" w:rsidRDefault="003572AC" w:rsidP="002E0E9E"/>
          <w:p w14:paraId="0EA85565" w14:textId="15E57974" w:rsidR="00046543" w:rsidRDefault="00046543" w:rsidP="002E0E9E"/>
        </w:tc>
      </w:tr>
      <w:tr w:rsidR="00ED05BF" w14:paraId="4E9ACF37" w14:textId="77777777" w:rsidTr="00ED05BF">
        <w:tc>
          <w:tcPr>
            <w:tcW w:w="2122" w:type="dxa"/>
          </w:tcPr>
          <w:p w14:paraId="77ADABF2" w14:textId="77777777" w:rsidR="0030213F" w:rsidRPr="0050058A" w:rsidRDefault="0012138A" w:rsidP="0012138A">
            <w:r w:rsidRPr="0050058A">
              <w:t>Binge Eating</w:t>
            </w:r>
          </w:p>
          <w:p w14:paraId="0B9E7635" w14:textId="77777777" w:rsidR="0030213F" w:rsidRDefault="0030213F" w:rsidP="0012138A">
            <w:pPr>
              <w:rPr>
                <w:i/>
                <w:iCs/>
              </w:rPr>
            </w:pPr>
          </w:p>
          <w:p w14:paraId="37FD4C1A" w14:textId="109F6384" w:rsidR="006E5FE3" w:rsidRPr="008B2286" w:rsidRDefault="0030213F" w:rsidP="0012138A">
            <w:pPr>
              <w:rPr>
                <w:i/>
                <w:iCs/>
                <w:sz w:val="20"/>
                <w:szCs w:val="20"/>
              </w:rPr>
            </w:pPr>
            <w:r w:rsidRPr="0030213F">
              <w:rPr>
                <w:i/>
                <w:iCs/>
              </w:rPr>
              <w:t>E</w:t>
            </w:r>
            <w:r w:rsidRPr="008C39D8">
              <w:rPr>
                <w:i/>
                <w:iCs/>
                <w:sz w:val="20"/>
                <w:szCs w:val="20"/>
              </w:rPr>
              <w:t xml:space="preserve">ating </w:t>
            </w:r>
            <w:r w:rsidR="003178DC" w:rsidRPr="008C39D8">
              <w:rPr>
                <w:i/>
                <w:iCs/>
                <w:sz w:val="20"/>
                <w:szCs w:val="20"/>
              </w:rPr>
              <w:t>an</w:t>
            </w:r>
            <w:r w:rsidRPr="008C39D8">
              <w:rPr>
                <w:i/>
                <w:iCs/>
                <w:sz w:val="20"/>
                <w:szCs w:val="20"/>
              </w:rPr>
              <w:t xml:space="preserve"> </w:t>
            </w:r>
            <w:r w:rsidR="003178DC" w:rsidRPr="008C39D8">
              <w:rPr>
                <w:i/>
                <w:iCs/>
                <w:sz w:val="20"/>
                <w:szCs w:val="20"/>
              </w:rPr>
              <w:t>un</w:t>
            </w:r>
            <w:r w:rsidRPr="008C39D8">
              <w:rPr>
                <w:i/>
                <w:iCs/>
                <w:sz w:val="20"/>
                <w:szCs w:val="20"/>
              </w:rPr>
              <w:t>usually large amount of food in a short period of time (&lt;2 hours), with a sense of lack of control (cannot stop or control what or how much) and marked distress</w:t>
            </w:r>
            <w:r w:rsidR="00DA192F" w:rsidRPr="008C39D8">
              <w:rPr>
                <w:i/>
                <w:iCs/>
                <w:sz w:val="20"/>
                <w:szCs w:val="20"/>
              </w:rPr>
              <w:t>.</w:t>
            </w:r>
          </w:p>
        </w:tc>
        <w:tc>
          <w:tcPr>
            <w:tcW w:w="992" w:type="dxa"/>
          </w:tcPr>
          <w:p w14:paraId="0B5D4ABB" w14:textId="51AF85F9" w:rsidR="0012138A" w:rsidRDefault="00A07F10" w:rsidP="0012138A">
            <w:sdt>
              <w:sdtPr>
                <w:rPr>
                  <w:highlight w:val="yellow"/>
                </w:rPr>
                <w:id w:val="-1350096384"/>
                <w14:checkbox>
                  <w14:checked w14:val="0"/>
                  <w14:checkedState w14:val="2612" w14:font="MS Gothic"/>
                  <w14:uncheckedState w14:val="2610" w14:font="MS Gothic"/>
                </w14:checkbox>
              </w:sdtPr>
              <w:sdtEndPr/>
              <w:sdtContent>
                <w:r w:rsidR="0012138A" w:rsidRPr="00126FF1">
                  <w:rPr>
                    <w:rFonts w:ascii="MS Gothic" w:eastAsia="MS Gothic" w:hAnsi="MS Gothic" w:hint="eastAsia"/>
                    <w:highlight w:val="yellow"/>
                  </w:rPr>
                  <w:t>☐</w:t>
                </w:r>
              </w:sdtContent>
            </w:sdt>
            <w:r w:rsidR="0012138A" w:rsidRPr="00126FF1">
              <w:rPr>
                <w:highlight w:val="yellow"/>
              </w:rPr>
              <w:t xml:space="preserve"> Yes </w:t>
            </w:r>
            <w:sdt>
              <w:sdtPr>
                <w:rPr>
                  <w:highlight w:val="yellow"/>
                </w:rPr>
                <w:id w:val="-1744788335"/>
                <w14:checkbox>
                  <w14:checked w14:val="0"/>
                  <w14:checkedState w14:val="2612" w14:font="MS Gothic"/>
                  <w14:uncheckedState w14:val="2610" w14:font="MS Gothic"/>
                </w14:checkbox>
              </w:sdtPr>
              <w:sdtEndPr/>
              <w:sdtContent>
                <w:r w:rsidR="0012138A" w:rsidRPr="00126FF1">
                  <w:rPr>
                    <w:rFonts w:ascii="MS Gothic" w:eastAsia="MS Gothic" w:hAnsi="MS Gothic" w:hint="eastAsia"/>
                    <w:highlight w:val="yellow"/>
                  </w:rPr>
                  <w:t>☐</w:t>
                </w:r>
              </w:sdtContent>
            </w:sdt>
            <w:r w:rsidR="0012138A" w:rsidRPr="00126FF1">
              <w:rPr>
                <w:highlight w:val="yellow"/>
              </w:rPr>
              <w:t xml:space="preserve"> No</w:t>
            </w:r>
          </w:p>
        </w:tc>
        <w:tc>
          <w:tcPr>
            <w:tcW w:w="1843" w:type="dxa"/>
          </w:tcPr>
          <w:p w14:paraId="15088DC6" w14:textId="4DB7F506" w:rsidR="0012138A" w:rsidRDefault="0012138A" w:rsidP="0012138A">
            <w:r>
              <w:t xml:space="preserve">Weekly Frequency: </w:t>
            </w:r>
          </w:p>
        </w:tc>
        <w:tc>
          <w:tcPr>
            <w:tcW w:w="4059" w:type="dxa"/>
          </w:tcPr>
          <w:p w14:paraId="0433B45C" w14:textId="3BAB5EC7" w:rsidR="0012138A" w:rsidRDefault="0012138A" w:rsidP="0012138A">
            <w:r>
              <w:t xml:space="preserve">Details: </w:t>
            </w:r>
          </w:p>
        </w:tc>
      </w:tr>
      <w:tr w:rsidR="00ED05BF" w14:paraId="350F9754" w14:textId="77777777" w:rsidTr="00ED05BF">
        <w:tc>
          <w:tcPr>
            <w:tcW w:w="2122" w:type="dxa"/>
          </w:tcPr>
          <w:p w14:paraId="3B61E4CC" w14:textId="07A1722D" w:rsidR="000763D0" w:rsidRPr="0050058A" w:rsidRDefault="000763D0" w:rsidP="000763D0">
            <w:r w:rsidRPr="0050058A">
              <w:t>Induced Vomiting</w:t>
            </w:r>
          </w:p>
        </w:tc>
        <w:tc>
          <w:tcPr>
            <w:tcW w:w="992" w:type="dxa"/>
          </w:tcPr>
          <w:p w14:paraId="359329C5" w14:textId="5D3C4915" w:rsidR="000763D0" w:rsidRDefault="00A07F10" w:rsidP="000763D0">
            <w:sdt>
              <w:sdtPr>
                <w:rPr>
                  <w:highlight w:val="yellow"/>
                </w:rPr>
                <w:id w:val="-1404599764"/>
                <w14:checkbox>
                  <w14:checked w14:val="0"/>
                  <w14:checkedState w14:val="2612" w14:font="MS Gothic"/>
                  <w14:uncheckedState w14:val="2610" w14:font="MS Gothic"/>
                </w14:checkbox>
              </w:sdtPr>
              <w:sdtEndPr/>
              <w:sdtContent>
                <w:r w:rsidR="000763D0" w:rsidRPr="00126FF1">
                  <w:rPr>
                    <w:rFonts w:ascii="MS Gothic" w:eastAsia="MS Gothic" w:hAnsi="MS Gothic" w:hint="eastAsia"/>
                    <w:highlight w:val="yellow"/>
                  </w:rPr>
                  <w:t>☐</w:t>
                </w:r>
              </w:sdtContent>
            </w:sdt>
            <w:r w:rsidR="000763D0" w:rsidRPr="00126FF1">
              <w:rPr>
                <w:highlight w:val="yellow"/>
              </w:rPr>
              <w:t xml:space="preserve"> Yes </w:t>
            </w:r>
            <w:sdt>
              <w:sdtPr>
                <w:rPr>
                  <w:highlight w:val="yellow"/>
                </w:rPr>
                <w:id w:val="964621367"/>
                <w14:checkbox>
                  <w14:checked w14:val="0"/>
                  <w14:checkedState w14:val="2612" w14:font="MS Gothic"/>
                  <w14:uncheckedState w14:val="2610" w14:font="MS Gothic"/>
                </w14:checkbox>
              </w:sdtPr>
              <w:sdtEndPr/>
              <w:sdtContent>
                <w:r w:rsidR="000763D0" w:rsidRPr="00126FF1">
                  <w:rPr>
                    <w:rFonts w:ascii="MS Gothic" w:eastAsia="MS Gothic" w:hAnsi="MS Gothic" w:hint="eastAsia"/>
                    <w:highlight w:val="yellow"/>
                  </w:rPr>
                  <w:t>☐</w:t>
                </w:r>
              </w:sdtContent>
            </w:sdt>
            <w:r w:rsidR="000763D0" w:rsidRPr="00126FF1">
              <w:rPr>
                <w:highlight w:val="yellow"/>
              </w:rPr>
              <w:t xml:space="preserve"> No</w:t>
            </w:r>
          </w:p>
        </w:tc>
        <w:tc>
          <w:tcPr>
            <w:tcW w:w="1843" w:type="dxa"/>
          </w:tcPr>
          <w:p w14:paraId="69B6453A" w14:textId="51D19319" w:rsidR="000763D0" w:rsidRDefault="000763D0" w:rsidP="000763D0">
            <w:r>
              <w:t xml:space="preserve">Weekly Frequency: </w:t>
            </w:r>
          </w:p>
        </w:tc>
        <w:tc>
          <w:tcPr>
            <w:tcW w:w="4059" w:type="dxa"/>
          </w:tcPr>
          <w:p w14:paraId="6019C57D" w14:textId="4E91827E" w:rsidR="000763D0" w:rsidRDefault="000763D0" w:rsidP="000763D0">
            <w:r>
              <w:t xml:space="preserve">Details: </w:t>
            </w:r>
          </w:p>
          <w:p w14:paraId="1C74B462" w14:textId="47A06E75" w:rsidR="003572AC" w:rsidRDefault="003572AC" w:rsidP="000763D0"/>
          <w:p w14:paraId="70BA4AA1" w14:textId="77777777" w:rsidR="00046543" w:rsidRDefault="00046543" w:rsidP="000763D0"/>
          <w:p w14:paraId="211138E4" w14:textId="77777777" w:rsidR="00130C80" w:rsidRDefault="00130C80" w:rsidP="000763D0"/>
          <w:p w14:paraId="530EA6DB" w14:textId="77777777" w:rsidR="003572AC" w:rsidRDefault="003572AC" w:rsidP="000763D0"/>
          <w:p w14:paraId="108ABA09" w14:textId="4438D34A" w:rsidR="003572AC" w:rsidRDefault="003572AC" w:rsidP="000763D0"/>
        </w:tc>
      </w:tr>
      <w:tr w:rsidR="00ED05BF" w14:paraId="60A80A5C" w14:textId="77777777" w:rsidTr="00ED05BF">
        <w:tc>
          <w:tcPr>
            <w:tcW w:w="2122" w:type="dxa"/>
          </w:tcPr>
          <w:p w14:paraId="06DFA316" w14:textId="1ADD2901" w:rsidR="00F26FF0" w:rsidRPr="0050058A" w:rsidRDefault="00F26FF0" w:rsidP="00F26FF0">
            <w:r>
              <w:lastRenderedPageBreak/>
              <w:t>Laxative Misuse</w:t>
            </w:r>
          </w:p>
        </w:tc>
        <w:tc>
          <w:tcPr>
            <w:tcW w:w="992" w:type="dxa"/>
          </w:tcPr>
          <w:p w14:paraId="4C802A08" w14:textId="5CE2A931" w:rsidR="00F26FF0" w:rsidRDefault="00A07F10" w:rsidP="00F26FF0">
            <w:sdt>
              <w:sdtPr>
                <w:rPr>
                  <w:highlight w:val="yellow"/>
                </w:rPr>
                <w:id w:val="-1825962298"/>
                <w14:checkbox>
                  <w14:checked w14:val="0"/>
                  <w14:checkedState w14:val="2612" w14:font="MS Gothic"/>
                  <w14:uncheckedState w14:val="2610" w14:font="MS Gothic"/>
                </w14:checkbox>
              </w:sdtPr>
              <w:sdtEndPr/>
              <w:sdtContent>
                <w:r w:rsidR="00F26FF0" w:rsidRPr="00126FF1">
                  <w:rPr>
                    <w:rFonts w:ascii="MS Gothic" w:eastAsia="MS Gothic" w:hAnsi="MS Gothic" w:hint="eastAsia"/>
                    <w:highlight w:val="yellow"/>
                  </w:rPr>
                  <w:t>☐</w:t>
                </w:r>
              </w:sdtContent>
            </w:sdt>
            <w:r w:rsidR="00F26FF0" w:rsidRPr="00126FF1">
              <w:rPr>
                <w:highlight w:val="yellow"/>
              </w:rPr>
              <w:t xml:space="preserve"> Yes </w:t>
            </w:r>
            <w:sdt>
              <w:sdtPr>
                <w:rPr>
                  <w:highlight w:val="yellow"/>
                </w:rPr>
                <w:id w:val="634925435"/>
                <w14:checkbox>
                  <w14:checked w14:val="0"/>
                  <w14:checkedState w14:val="2612" w14:font="MS Gothic"/>
                  <w14:uncheckedState w14:val="2610" w14:font="MS Gothic"/>
                </w14:checkbox>
              </w:sdtPr>
              <w:sdtEndPr/>
              <w:sdtContent>
                <w:r w:rsidR="00F26FF0" w:rsidRPr="00126FF1">
                  <w:rPr>
                    <w:rFonts w:ascii="MS Gothic" w:eastAsia="MS Gothic" w:hAnsi="MS Gothic" w:hint="eastAsia"/>
                    <w:highlight w:val="yellow"/>
                  </w:rPr>
                  <w:t>☐</w:t>
                </w:r>
              </w:sdtContent>
            </w:sdt>
            <w:r w:rsidR="00F26FF0" w:rsidRPr="00126FF1">
              <w:rPr>
                <w:highlight w:val="yellow"/>
              </w:rPr>
              <w:t xml:space="preserve"> No</w:t>
            </w:r>
          </w:p>
        </w:tc>
        <w:tc>
          <w:tcPr>
            <w:tcW w:w="1843" w:type="dxa"/>
          </w:tcPr>
          <w:p w14:paraId="6BD940BB" w14:textId="2FB10340" w:rsidR="00F26FF0" w:rsidRDefault="00F26FF0" w:rsidP="00F26FF0">
            <w:r>
              <w:t xml:space="preserve">Weekly Frequency: </w:t>
            </w:r>
          </w:p>
        </w:tc>
        <w:tc>
          <w:tcPr>
            <w:tcW w:w="4059" w:type="dxa"/>
          </w:tcPr>
          <w:p w14:paraId="2240DDD8" w14:textId="77777777" w:rsidR="00F26FF0" w:rsidRDefault="00F26FF0" w:rsidP="00F26FF0">
            <w:r>
              <w:t xml:space="preserve">Details: </w:t>
            </w:r>
          </w:p>
          <w:p w14:paraId="456DF04D" w14:textId="77777777" w:rsidR="003572AC" w:rsidRDefault="003572AC" w:rsidP="00F26FF0"/>
          <w:p w14:paraId="4CA641FB" w14:textId="2CC04A16" w:rsidR="003572AC" w:rsidRDefault="003572AC" w:rsidP="00F26FF0"/>
          <w:p w14:paraId="67E6FDDD" w14:textId="77777777" w:rsidR="00130C80" w:rsidRDefault="00130C80" w:rsidP="00F26FF0"/>
          <w:p w14:paraId="2DF86C99" w14:textId="77777777" w:rsidR="003572AC" w:rsidRDefault="003572AC" w:rsidP="00F26FF0"/>
          <w:p w14:paraId="08953F3F" w14:textId="6A071D35" w:rsidR="000634B6" w:rsidRDefault="000634B6" w:rsidP="00F26FF0"/>
        </w:tc>
      </w:tr>
      <w:tr w:rsidR="00ED05BF" w14:paraId="4F1EBAC4" w14:textId="77777777" w:rsidTr="00ED05BF">
        <w:tc>
          <w:tcPr>
            <w:tcW w:w="2122" w:type="dxa"/>
          </w:tcPr>
          <w:p w14:paraId="2AD908C0" w14:textId="3B044176" w:rsidR="00863B3D" w:rsidRDefault="00863B3D" w:rsidP="00863B3D">
            <w:r>
              <w:t xml:space="preserve">Diet/Slimming Pills </w:t>
            </w:r>
            <w:r w:rsidR="00645D66">
              <w:t>or</w:t>
            </w:r>
            <w:r>
              <w:t xml:space="preserve"> Diuretics</w:t>
            </w:r>
          </w:p>
        </w:tc>
        <w:tc>
          <w:tcPr>
            <w:tcW w:w="992" w:type="dxa"/>
          </w:tcPr>
          <w:p w14:paraId="6331705C" w14:textId="23F2EE3B" w:rsidR="00863B3D" w:rsidRDefault="00A07F10" w:rsidP="00863B3D">
            <w:sdt>
              <w:sdtPr>
                <w:rPr>
                  <w:highlight w:val="yellow"/>
                </w:rPr>
                <w:id w:val="-1635482463"/>
                <w14:checkbox>
                  <w14:checked w14:val="0"/>
                  <w14:checkedState w14:val="2612" w14:font="MS Gothic"/>
                  <w14:uncheckedState w14:val="2610" w14:font="MS Gothic"/>
                </w14:checkbox>
              </w:sdtPr>
              <w:sdtEndPr/>
              <w:sdtContent>
                <w:r w:rsidR="00863B3D" w:rsidRPr="00126FF1">
                  <w:rPr>
                    <w:rFonts w:ascii="MS Gothic" w:eastAsia="MS Gothic" w:hAnsi="MS Gothic" w:hint="eastAsia"/>
                    <w:highlight w:val="yellow"/>
                  </w:rPr>
                  <w:t>☐</w:t>
                </w:r>
              </w:sdtContent>
            </w:sdt>
            <w:r w:rsidR="00863B3D" w:rsidRPr="00126FF1">
              <w:rPr>
                <w:highlight w:val="yellow"/>
              </w:rPr>
              <w:t xml:space="preserve"> Yes </w:t>
            </w:r>
            <w:sdt>
              <w:sdtPr>
                <w:rPr>
                  <w:highlight w:val="yellow"/>
                </w:rPr>
                <w:id w:val="2004000456"/>
                <w14:checkbox>
                  <w14:checked w14:val="0"/>
                  <w14:checkedState w14:val="2612" w14:font="MS Gothic"/>
                  <w14:uncheckedState w14:val="2610" w14:font="MS Gothic"/>
                </w14:checkbox>
              </w:sdtPr>
              <w:sdtEndPr/>
              <w:sdtContent>
                <w:r w:rsidR="00863B3D" w:rsidRPr="00126FF1">
                  <w:rPr>
                    <w:rFonts w:ascii="MS Gothic" w:eastAsia="MS Gothic" w:hAnsi="MS Gothic" w:hint="eastAsia"/>
                    <w:highlight w:val="yellow"/>
                  </w:rPr>
                  <w:t>☐</w:t>
                </w:r>
              </w:sdtContent>
            </w:sdt>
            <w:r w:rsidR="00863B3D" w:rsidRPr="00126FF1">
              <w:rPr>
                <w:highlight w:val="yellow"/>
              </w:rPr>
              <w:t xml:space="preserve"> No</w:t>
            </w:r>
          </w:p>
        </w:tc>
        <w:tc>
          <w:tcPr>
            <w:tcW w:w="1843" w:type="dxa"/>
          </w:tcPr>
          <w:p w14:paraId="7AB0659D" w14:textId="774138B4" w:rsidR="00863B3D" w:rsidRDefault="00863B3D" w:rsidP="00863B3D">
            <w:r>
              <w:t xml:space="preserve">Weekly Frequency: </w:t>
            </w:r>
          </w:p>
        </w:tc>
        <w:tc>
          <w:tcPr>
            <w:tcW w:w="4059" w:type="dxa"/>
          </w:tcPr>
          <w:p w14:paraId="696202D5" w14:textId="77777777" w:rsidR="00863B3D" w:rsidRDefault="00863B3D" w:rsidP="00863B3D">
            <w:r>
              <w:t xml:space="preserve">Details: </w:t>
            </w:r>
          </w:p>
          <w:p w14:paraId="1E49C3F9" w14:textId="77777777" w:rsidR="00130C80" w:rsidRDefault="00130C80" w:rsidP="00863B3D"/>
          <w:p w14:paraId="3157F0A8" w14:textId="77777777" w:rsidR="00130C80" w:rsidRDefault="00130C80" w:rsidP="00863B3D"/>
          <w:p w14:paraId="55BD8DF7" w14:textId="77777777" w:rsidR="00130C80" w:rsidRDefault="00130C80" w:rsidP="00863B3D"/>
          <w:p w14:paraId="5859B7F4" w14:textId="77777777" w:rsidR="000634B6" w:rsidRDefault="000634B6" w:rsidP="00863B3D"/>
          <w:p w14:paraId="5C374353" w14:textId="63FC125F" w:rsidR="000634B6" w:rsidRDefault="000634B6" w:rsidP="00863B3D"/>
        </w:tc>
      </w:tr>
      <w:tr w:rsidR="00ED05BF" w14:paraId="510AF268" w14:textId="77777777" w:rsidTr="00ED05BF">
        <w:tc>
          <w:tcPr>
            <w:tcW w:w="2122" w:type="dxa"/>
          </w:tcPr>
          <w:p w14:paraId="53679DF5" w14:textId="4D81B52E" w:rsidR="00943002" w:rsidRDefault="00943002" w:rsidP="00943002">
            <w:r>
              <w:t>Excessive Exercise</w:t>
            </w:r>
          </w:p>
        </w:tc>
        <w:tc>
          <w:tcPr>
            <w:tcW w:w="992" w:type="dxa"/>
          </w:tcPr>
          <w:p w14:paraId="49239007" w14:textId="1B30B5E9" w:rsidR="00943002" w:rsidRDefault="00A07F10" w:rsidP="00943002">
            <w:sdt>
              <w:sdtPr>
                <w:rPr>
                  <w:highlight w:val="yellow"/>
                </w:rPr>
                <w:id w:val="-766003654"/>
                <w14:checkbox>
                  <w14:checked w14:val="0"/>
                  <w14:checkedState w14:val="2612" w14:font="MS Gothic"/>
                  <w14:uncheckedState w14:val="2610" w14:font="MS Gothic"/>
                </w14:checkbox>
              </w:sdtPr>
              <w:sdtEndPr/>
              <w:sdtContent>
                <w:r w:rsidR="00943002" w:rsidRPr="00126FF1">
                  <w:rPr>
                    <w:rFonts w:ascii="MS Gothic" w:eastAsia="MS Gothic" w:hAnsi="MS Gothic" w:hint="eastAsia"/>
                    <w:highlight w:val="yellow"/>
                  </w:rPr>
                  <w:t>☐</w:t>
                </w:r>
              </w:sdtContent>
            </w:sdt>
            <w:r w:rsidR="00943002" w:rsidRPr="00126FF1">
              <w:rPr>
                <w:highlight w:val="yellow"/>
              </w:rPr>
              <w:t xml:space="preserve"> Yes </w:t>
            </w:r>
            <w:sdt>
              <w:sdtPr>
                <w:rPr>
                  <w:highlight w:val="yellow"/>
                </w:rPr>
                <w:id w:val="1061675279"/>
                <w14:checkbox>
                  <w14:checked w14:val="0"/>
                  <w14:checkedState w14:val="2612" w14:font="MS Gothic"/>
                  <w14:uncheckedState w14:val="2610" w14:font="MS Gothic"/>
                </w14:checkbox>
              </w:sdtPr>
              <w:sdtEndPr/>
              <w:sdtContent>
                <w:r w:rsidR="00943002" w:rsidRPr="00126FF1">
                  <w:rPr>
                    <w:rFonts w:ascii="MS Gothic" w:eastAsia="MS Gothic" w:hAnsi="MS Gothic" w:hint="eastAsia"/>
                    <w:highlight w:val="yellow"/>
                  </w:rPr>
                  <w:t>☐</w:t>
                </w:r>
              </w:sdtContent>
            </w:sdt>
            <w:r w:rsidR="00943002" w:rsidRPr="00126FF1">
              <w:rPr>
                <w:highlight w:val="yellow"/>
              </w:rPr>
              <w:t xml:space="preserve"> No</w:t>
            </w:r>
          </w:p>
        </w:tc>
        <w:tc>
          <w:tcPr>
            <w:tcW w:w="1843" w:type="dxa"/>
          </w:tcPr>
          <w:p w14:paraId="74593614" w14:textId="02A3DEA5" w:rsidR="00943002" w:rsidRDefault="00943002" w:rsidP="00943002">
            <w:r>
              <w:t xml:space="preserve">Weekly Frequency: </w:t>
            </w:r>
          </w:p>
        </w:tc>
        <w:tc>
          <w:tcPr>
            <w:tcW w:w="4059" w:type="dxa"/>
          </w:tcPr>
          <w:p w14:paraId="11106ED2" w14:textId="77777777" w:rsidR="00943002" w:rsidRDefault="00943002" w:rsidP="00943002">
            <w:r>
              <w:t xml:space="preserve">Details: </w:t>
            </w:r>
          </w:p>
          <w:p w14:paraId="2C1CF848" w14:textId="77777777" w:rsidR="00130C80" w:rsidRDefault="00130C80" w:rsidP="00943002"/>
          <w:p w14:paraId="022E1EAF" w14:textId="77777777" w:rsidR="00130C80" w:rsidRDefault="00130C80" w:rsidP="00943002"/>
          <w:p w14:paraId="646323E5" w14:textId="77777777" w:rsidR="00130C80" w:rsidRDefault="00130C80" w:rsidP="00943002"/>
          <w:p w14:paraId="75603118" w14:textId="77777777" w:rsidR="00130C80" w:rsidRDefault="00130C80" w:rsidP="00943002"/>
          <w:p w14:paraId="1D7C9FCB" w14:textId="04F2E5A2" w:rsidR="000634B6" w:rsidRDefault="000634B6" w:rsidP="00943002"/>
        </w:tc>
      </w:tr>
      <w:tr w:rsidR="00ED05BF" w14:paraId="75620F62" w14:textId="77777777" w:rsidTr="00ED05BF">
        <w:tc>
          <w:tcPr>
            <w:tcW w:w="2122" w:type="dxa"/>
          </w:tcPr>
          <w:p w14:paraId="1D0EB9C9" w14:textId="62CFB89B" w:rsidR="00B34D14" w:rsidRDefault="00B34D14" w:rsidP="00B34D14">
            <w:r>
              <w:t>Drugs/Alcohol Misuse</w:t>
            </w:r>
          </w:p>
        </w:tc>
        <w:tc>
          <w:tcPr>
            <w:tcW w:w="992" w:type="dxa"/>
          </w:tcPr>
          <w:p w14:paraId="58FA0FBC" w14:textId="682F8D17" w:rsidR="00B34D14" w:rsidRDefault="00A07F10" w:rsidP="00B34D14">
            <w:sdt>
              <w:sdtPr>
                <w:rPr>
                  <w:highlight w:val="yellow"/>
                </w:rPr>
                <w:id w:val="-183597863"/>
                <w14:checkbox>
                  <w14:checked w14:val="0"/>
                  <w14:checkedState w14:val="2612" w14:font="MS Gothic"/>
                  <w14:uncheckedState w14:val="2610" w14:font="MS Gothic"/>
                </w14:checkbox>
              </w:sdtPr>
              <w:sdtEndPr/>
              <w:sdtContent>
                <w:r w:rsidR="00B34D14" w:rsidRPr="00126FF1">
                  <w:rPr>
                    <w:rFonts w:ascii="MS Gothic" w:eastAsia="MS Gothic" w:hAnsi="MS Gothic" w:hint="eastAsia"/>
                    <w:highlight w:val="yellow"/>
                  </w:rPr>
                  <w:t>☐</w:t>
                </w:r>
              </w:sdtContent>
            </w:sdt>
            <w:r w:rsidR="00B34D14" w:rsidRPr="00126FF1">
              <w:rPr>
                <w:highlight w:val="yellow"/>
              </w:rPr>
              <w:t xml:space="preserve"> Yes </w:t>
            </w:r>
            <w:sdt>
              <w:sdtPr>
                <w:rPr>
                  <w:highlight w:val="yellow"/>
                </w:rPr>
                <w:id w:val="-974294161"/>
                <w14:checkbox>
                  <w14:checked w14:val="0"/>
                  <w14:checkedState w14:val="2612" w14:font="MS Gothic"/>
                  <w14:uncheckedState w14:val="2610" w14:font="MS Gothic"/>
                </w14:checkbox>
              </w:sdtPr>
              <w:sdtEndPr/>
              <w:sdtContent>
                <w:r w:rsidR="00B34D14" w:rsidRPr="00126FF1">
                  <w:rPr>
                    <w:rFonts w:ascii="MS Gothic" w:eastAsia="MS Gothic" w:hAnsi="MS Gothic" w:hint="eastAsia"/>
                    <w:highlight w:val="yellow"/>
                  </w:rPr>
                  <w:t>☐</w:t>
                </w:r>
              </w:sdtContent>
            </w:sdt>
            <w:r w:rsidR="00B34D14" w:rsidRPr="00126FF1">
              <w:rPr>
                <w:highlight w:val="yellow"/>
              </w:rPr>
              <w:t xml:space="preserve"> No</w:t>
            </w:r>
          </w:p>
        </w:tc>
        <w:tc>
          <w:tcPr>
            <w:tcW w:w="1843" w:type="dxa"/>
          </w:tcPr>
          <w:p w14:paraId="0C3A9696" w14:textId="5A379F25" w:rsidR="00B34D14" w:rsidRDefault="00B34D14" w:rsidP="00B34D14">
            <w:r>
              <w:t xml:space="preserve">Weekly Frequency: </w:t>
            </w:r>
          </w:p>
        </w:tc>
        <w:tc>
          <w:tcPr>
            <w:tcW w:w="4059" w:type="dxa"/>
          </w:tcPr>
          <w:p w14:paraId="0A2BCCFE" w14:textId="77777777" w:rsidR="00B34D14" w:rsidRDefault="00B34D14" w:rsidP="00B34D14">
            <w:r>
              <w:t xml:space="preserve">Details: </w:t>
            </w:r>
          </w:p>
          <w:p w14:paraId="2AA87792" w14:textId="77777777" w:rsidR="00130C80" w:rsidRDefault="00130C80" w:rsidP="00B34D14"/>
          <w:p w14:paraId="40B761E4" w14:textId="77777777" w:rsidR="00130C80" w:rsidRDefault="00130C80" w:rsidP="00B34D14"/>
          <w:p w14:paraId="07D56A03" w14:textId="77777777" w:rsidR="00130C80" w:rsidRDefault="00130C80" w:rsidP="00B34D14"/>
          <w:p w14:paraId="212D6F7C" w14:textId="77777777" w:rsidR="00130C80" w:rsidRDefault="00130C80" w:rsidP="00B34D14"/>
          <w:p w14:paraId="3EAFB290" w14:textId="06485D3C" w:rsidR="000634B6" w:rsidRDefault="000634B6" w:rsidP="00B34D14"/>
        </w:tc>
      </w:tr>
      <w:tr w:rsidR="00ED05BF" w14:paraId="7932C988" w14:textId="77777777" w:rsidTr="00ED05BF">
        <w:tc>
          <w:tcPr>
            <w:tcW w:w="2122" w:type="dxa"/>
          </w:tcPr>
          <w:p w14:paraId="58E52781" w14:textId="739F66E7" w:rsidR="008B2286" w:rsidRDefault="008B2286" w:rsidP="008B2286">
            <w:r>
              <w:t>Insulin Misuse</w:t>
            </w:r>
          </w:p>
        </w:tc>
        <w:tc>
          <w:tcPr>
            <w:tcW w:w="992" w:type="dxa"/>
          </w:tcPr>
          <w:p w14:paraId="6A296A7C" w14:textId="1F1342AA" w:rsidR="008B2286" w:rsidRDefault="00A07F10" w:rsidP="008B2286">
            <w:sdt>
              <w:sdtPr>
                <w:rPr>
                  <w:highlight w:val="yellow"/>
                </w:rPr>
                <w:id w:val="613019693"/>
                <w14:checkbox>
                  <w14:checked w14:val="0"/>
                  <w14:checkedState w14:val="2612" w14:font="MS Gothic"/>
                  <w14:uncheckedState w14:val="2610" w14:font="MS Gothic"/>
                </w14:checkbox>
              </w:sdtPr>
              <w:sdtEndPr/>
              <w:sdtContent>
                <w:r w:rsidR="008B2286" w:rsidRPr="00126FF1">
                  <w:rPr>
                    <w:rFonts w:ascii="MS Gothic" w:eastAsia="MS Gothic" w:hAnsi="MS Gothic" w:hint="eastAsia"/>
                    <w:highlight w:val="yellow"/>
                  </w:rPr>
                  <w:t>☐</w:t>
                </w:r>
              </w:sdtContent>
            </w:sdt>
            <w:r w:rsidR="008B2286" w:rsidRPr="00126FF1">
              <w:rPr>
                <w:highlight w:val="yellow"/>
              </w:rPr>
              <w:t xml:space="preserve"> Yes </w:t>
            </w:r>
            <w:sdt>
              <w:sdtPr>
                <w:rPr>
                  <w:highlight w:val="yellow"/>
                </w:rPr>
                <w:id w:val="1352535808"/>
                <w14:checkbox>
                  <w14:checked w14:val="0"/>
                  <w14:checkedState w14:val="2612" w14:font="MS Gothic"/>
                  <w14:uncheckedState w14:val="2610" w14:font="MS Gothic"/>
                </w14:checkbox>
              </w:sdtPr>
              <w:sdtEndPr/>
              <w:sdtContent>
                <w:r w:rsidR="008B2286" w:rsidRPr="00126FF1">
                  <w:rPr>
                    <w:rFonts w:ascii="MS Gothic" w:eastAsia="MS Gothic" w:hAnsi="MS Gothic" w:hint="eastAsia"/>
                    <w:highlight w:val="yellow"/>
                  </w:rPr>
                  <w:t>☐</w:t>
                </w:r>
              </w:sdtContent>
            </w:sdt>
            <w:r w:rsidR="008B2286" w:rsidRPr="00126FF1">
              <w:rPr>
                <w:highlight w:val="yellow"/>
              </w:rPr>
              <w:t xml:space="preserve"> No</w:t>
            </w:r>
          </w:p>
        </w:tc>
        <w:tc>
          <w:tcPr>
            <w:tcW w:w="1843" w:type="dxa"/>
          </w:tcPr>
          <w:p w14:paraId="51E70318" w14:textId="27B7D8F5" w:rsidR="008B2286" w:rsidRDefault="008B2286" w:rsidP="008B2286">
            <w:r>
              <w:t xml:space="preserve">Weekly Frequency: </w:t>
            </w:r>
          </w:p>
        </w:tc>
        <w:tc>
          <w:tcPr>
            <w:tcW w:w="4059" w:type="dxa"/>
          </w:tcPr>
          <w:p w14:paraId="08807AC4" w14:textId="77777777" w:rsidR="008B2286" w:rsidRDefault="008B2286" w:rsidP="008B2286">
            <w:r>
              <w:t xml:space="preserve">Details: </w:t>
            </w:r>
          </w:p>
          <w:p w14:paraId="4A4A2CBB" w14:textId="77777777" w:rsidR="00130C80" w:rsidRDefault="00130C80" w:rsidP="008B2286"/>
          <w:p w14:paraId="76237D99" w14:textId="77777777" w:rsidR="00130C80" w:rsidRDefault="00130C80" w:rsidP="008B2286"/>
          <w:p w14:paraId="01D48E11" w14:textId="77777777" w:rsidR="00130C80" w:rsidRDefault="00130C80" w:rsidP="008B2286"/>
          <w:p w14:paraId="066DAB95" w14:textId="77777777" w:rsidR="00130C80" w:rsidRDefault="00130C80" w:rsidP="008B2286"/>
          <w:p w14:paraId="266E86B6" w14:textId="671AB3B9" w:rsidR="000634B6" w:rsidRDefault="000634B6" w:rsidP="008B2286"/>
        </w:tc>
      </w:tr>
      <w:tr w:rsidR="00A937DA" w14:paraId="0429458A" w14:textId="77777777" w:rsidTr="00ED05BF">
        <w:tc>
          <w:tcPr>
            <w:tcW w:w="9016" w:type="dxa"/>
            <w:gridSpan w:val="4"/>
          </w:tcPr>
          <w:p w14:paraId="5CE78408" w14:textId="00C20A35" w:rsidR="00A937DA" w:rsidRDefault="00A937DA" w:rsidP="008B2286">
            <w:r>
              <w:t xml:space="preserve">Duration of Current Episode: </w:t>
            </w:r>
          </w:p>
          <w:p w14:paraId="2F0E509F" w14:textId="77777777" w:rsidR="00ED0460" w:rsidRDefault="00ED0460" w:rsidP="008B2286"/>
          <w:p w14:paraId="6832E933" w14:textId="0D8FB38B" w:rsidR="00DD576C" w:rsidRDefault="00DD576C" w:rsidP="008B2286"/>
        </w:tc>
      </w:tr>
      <w:tr w:rsidR="0088580C" w14:paraId="66E48D4F" w14:textId="77777777" w:rsidTr="00D541F6">
        <w:tc>
          <w:tcPr>
            <w:tcW w:w="9016" w:type="dxa"/>
            <w:gridSpan w:val="4"/>
            <w:shd w:val="clear" w:color="auto" w:fill="FFFF00"/>
          </w:tcPr>
          <w:p w14:paraId="46F95953" w14:textId="20DD1E8E" w:rsidR="0088580C" w:rsidRDefault="0088580C" w:rsidP="008B2286">
            <w:r w:rsidRPr="0088580C">
              <w:rPr>
                <w:b/>
                <w:bCs/>
              </w:rPr>
              <w:t>Background Information:</w:t>
            </w:r>
            <w:r w:rsidRPr="0088580C">
              <w:t xml:space="preserve"> Please summarise below or attach referral letter outlining other relevant information such how the problem developed, body image issues, eating disorder thinking, significant weight, or significant social or family circumstances</w:t>
            </w:r>
            <w:r>
              <w:t>.</w:t>
            </w:r>
          </w:p>
        </w:tc>
      </w:tr>
      <w:tr w:rsidR="0088580C" w14:paraId="5E602052" w14:textId="77777777" w:rsidTr="00ED05BF">
        <w:tc>
          <w:tcPr>
            <w:tcW w:w="9016" w:type="dxa"/>
            <w:gridSpan w:val="4"/>
          </w:tcPr>
          <w:p w14:paraId="759E3033" w14:textId="77777777" w:rsidR="0088580C" w:rsidRDefault="0088580C" w:rsidP="008B2286"/>
          <w:p w14:paraId="746D7E0F" w14:textId="77777777" w:rsidR="00493FDD" w:rsidRDefault="00493FDD" w:rsidP="008B2286"/>
          <w:p w14:paraId="7532C78C" w14:textId="77777777" w:rsidR="00493FDD" w:rsidRDefault="00493FDD" w:rsidP="008B2286"/>
          <w:p w14:paraId="7AF456D5" w14:textId="77777777" w:rsidR="00493FDD" w:rsidRDefault="00493FDD" w:rsidP="008B2286"/>
          <w:p w14:paraId="3A9842E0" w14:textId="77777777" w:rsidR="00493FDD" w:rsidRDefault="00493FDD" w:rsidP="008B2286"/>
          <w:p w14:paraId="086451C9" w14:textId="77777777" w:rsidR="00493FDD" w:rsidRDefault="00493FDD" w:rsidP="008B2286"/>
          <w:p w14:paraId="685414DC" w14:textId="77777777" w:rsidR="00493FDD" w:rsidRDefault="00493FDD" w:rsidP="008B2286"/>
          <w:p w14:paraId="362E6B5E" w14:textId="77777777" w:rsidR="00493FDD" w:rsidRDefault="00493FDD" w:rsidP="008B2286"/>
          <w:p w14:paraId="163D24BA" w14:textId="77777777" w:rsidR="00493FDD" w:rsidRDefault="00493FDD" w:rsidP="008B2286"/>
          <w:p w14:paraId="5DC85304" w14:textId="77777777" w:rsidR="00493FDD" w:rsidRDefault="00493FDD" w:rsidP="008B2286"/>
          <w:p w14:paraId="6232A5B4" w14:textId="77777777" w:rsidR="007E566C" w:rsidRDefault="007E566C" w:rsidP="008B2286"/>
          <w:p w14:paraId="7A3D3F8F" w14:textId="77777777" w:rsidR="007E566C" w:rsidRDefault="007E566C" w:rsidP="008B2286"/>
          <w:p w14:paraId="45AD350D" w14:textId="77777777" w:rsidR="007E566C" w:rsidRDefault="007E566C" w:rsidP="008B2286"/>
          <w:p w14:paraId="406BD02F" w14:textId="77777777" w:rsidR="007E566C" w:rsidRDefault="007E566C" w:rsidP="008B2286"/>
          <w:p w14:paraId="440D5472" w14:textId="77777777" w:rsidR="007E566C" w:rsidRDefault="007E566C" w:rsidP="008B2286"/>
          <w:p w14:paraId="570297C3" w14:textId="77777777" w:rsidR="007E566C" w:rsidRDefault="007E566C" w:rsidP="008B2286"/>
          <w:p w14:paraId="73ECCC22" w14:textId="2D4E9720" w:rsidR="007E566C" w:rsidRPr="0088580C" w:rsidRDefault="007E566C" w:rsidP="008B2286"/>
        </w:tc>
      </w:tr>
    </w:tbl>
    <w:p w14:paraId="22200742" w14:textId="5B84CF94" w:rsidR="00B55D8F" w:rsidRDefault="00B55D8F" w:rsidP="002E0E9E"/>
    <w:tbl>
      <w:tblPr>
        <w:tblStyle w:val="TableGrid"/>
        <w:tblW w:w="0" w:type="auto"/>
        <w:tblLayout w:type="fixed"/>
        <w:tblLook w:val="04A0" w:firstRow="1" w:lastRow="0" w:firstColumn="1" w:lastColumn="0" w:noHBand="0" w:noVBand="1"/>
      </w:tblPr>
      <w:tblGrid>
        <w:gridCol w:w="9016"/>
      </w:tblGrid>
      <w:tr w:rsidR="00CB35E6" w14:paraId="2FA1FF94" w14:textId="77777777" w:rsidTr="00ED05BF">
        <w:tc>
          <w:tcPr>
            <w:tcW w:w="9016" w:type="dxa"/>
            <w:shd w:val="clear" w:color="auto" w:fill="D0CECE" w:themeFill="background2" w:themeFillShade="E6"/>
          </w:tcPr>
          <w:p w14:paraId="5262B40C" w14:textId="683F8410" w:rsidR="00CB35E6" w:rsidRPr="00CB35E6" w:rsidRDefault="00CB35E6" w:rsidP="002E0E9E">
            <w:r w:rsidRPr="000B61AF">
              <w:rPr>
                <w:b/>
                <w:bCs/>
              </w:rPr>
              <w:t>Medical Information</w:t>
            </w:r>
            <w:r w:rsidR="00AC1150">
              <w:t xml:space="preserve"> </w:t>
            </w:r>
            <w:r w:rsidR="00AC1150" w:rsidRPr="000B61AF">
              <w:rPr>
                <w:color w:val="FF0000"/>
              </w:rPr>
              <w:t>(</w:t>
            </w:r>
            <w:r w:rsidR="00D841B5" w:rsidRPr="000B61AF">
              <w:rPr>
                <w:color w:val="FF0000"/>
              </w:rPr>
              <w:t>P</w:t>
            </w:r>
            <w:r w:rsidR="00AC1150" w:rsidRPr="000B61AF">
              <w:rPr>
                <w:color w:val="FF0000"/>
              </w:rPr>
              <w:t>lease note that this information helps us to prioritise the referral and advise you, but we do not assume medical responsibility</w:t>
            </w:r>
            <w:r w:rsidR="00D841B5" w:rsidRPr="000B61AF">
              <w:rPr>
                <w:color w:val="FF0000"/>
              </w:rPr>
              <w:t>.</w:t>
            </w:r>
            <w:r w:rsidR="00AC1150" w:rsidRPr="000B61AF">
              <w:rPr>
                <w:color w:val="FF0000"/>
              </w:rPr>
              <w:t>)</w:t>
            </w:r>
          </w:p>
        </w:tc>
      </w:tr>
      <w:tr w:rsidR="00CB35E6" w14:paraId="69255BF2" w14:textId="77777777" w:rsidTr="00ED05BF">
        <w:tc>
          <w:tcPr>
            <w:tcW w:w="9016" w:type="dxa"/>
          </w:tcPr>
          <w:p w14:paraId="23417663" w14:textId="77777777" w:rsidR="004D1029" w:rsidRDefault="002F3AD1" w:rsidP="002E0E9E">
            <w:pPr>
              <w:rPr>
                <w:lang w:val="en-US"/>
              </w:rPr>
            </w:pPr>
            <w:r w:rsidRPr="00BA48D3">
              <w:rPr>
                <w:highlight w:val="yellow"/>
                <w:lang w:val="en-US"/>
              </w:rPr>
              <w:t>Eating Disorder History/ Previous Treatment:</w:t>
            </w:r>
          </w:p>
          <w:p w14:paraId="790586C7" w14:textId="740D4291" w:rsidR="00CB35E6" w:rsidRDefault="00CB35E6" w:rsidP="002E0E9E">
            <w:pPr>
              <w:rPr>
                <w:lang w:val="en-US"/>
              </w:rPr>
            </w:pPr>
          </w:p>
          <w:p w14:paraId="4123F499" w14:textId="77777777" w:rsidR="001E4C82" w:rsidRDefault="001E4C82" w:rsidP="002E0E9E">
            <w:pPr>
              <w:rPr>
                <w:lang w:val="en-US"/>
              </w:rPr>
            </w:pPr>
          </w:p>
          <w:p w14:paraId="005B9E90" w14:textId="77777777" w:rsidR="00BA48D3" w:rsidRDefault="00BA48D3" w:rsidP="002E0E9E">
            <w:pPr>
              <w:rPr>
                <w:lang w:val="en-US"/>
              </w:rPr>
            </w:pPr>
          </w:p>
          <w:p w14:paraId="35475645" w14:textId="77777777" w:rsidR="00BA48D3" w:rsidRDefault="00BA48D3" w:rsidP="002E0E9E">
            <w:pPr>
              <w:rPr>
                <w:lang w:val="en-US"/>
              </w:rPr>
            </w:pPr>
          </w:p>
          <w:p w14:paraId="74D6A282" w14:textId="69D1EB93" w:rsidR="00362FFC" w:rsidRPr="002F3AD1" w:rsidRDefault="00362FFC" w:rsidP="002E0E9E">
            <w:pPr>
              <w:rPr>
                <w:lang w:val="en-US"/>
              </w:rPr>
            </w:pPr>
          </w:p>
        </w:tc>
      </w:tr>
      <w:tr w:rsidR="00650081" w14:paraId="00FD62F5" w14:textId="77777777" w:rsidTr="00ED05BF">
        <w:tc>
          <w:tcPr>
            <w:tcW w:w="9016" w:type="dxa"/>
          </w:tcPr>
          <w:p w14:paraId="1E461DCE" w14:textId="77777777" w:rsidR="004D1029" w:rsidRDefault="00F1274C" w:rsidP="002E0E9E">
            <w:pPr>
              <w:rPr>
                <w:lang w:val="en-US"/>
              </w:rPr>
            </w:pPr>
            <w:r w:rsidRPr="004C648F">
              <w:rPr>
                <w:highlight w:val="yellow"/>
                <w:lang w:val="en-US"/>
              </w:rPr>
              <w:t>Current Psychiatric Diagnoses/ Treatment:</w:t>
            </w:r>
          </w:p>
          <w:p w14:paraId="1C708A99" w14:textId="3A51E77B" w:rsidR="00650081" w:rsidRDefault="00650081" w:rsidP="002E0E9E">
            <w:pPr>
              <w:rPr>
                <w:lang w:val="en-US"/>
              </w:rPr>
            </w:pPr>
          </w:p>
          <w:p w14:paraId="36381FA5" w14:textId="77777777" w:rsidR="00F1274C" w:rsidRDefault="00F1274C" w:rsidP="002E0E9E">
            <w:pPr>
              <w:rPr>
                <w:lang w:val="en-US"/>
              </w:rPr>
            </w:pPr>
          </w:p>
          <w:p w14:paraId="2B4C22B6" w14:textId="77777777" w:rsidR="004C648F" w:rsidRDefault="004C648F" w:rsidP="002E0E9E">
            <w:pPr>
              <w:rPr>
                <w:lang w:val="en-US"/>
              </w:rPr>
            </w:pPr>
          </w:p>
          <w:p w14:paraId="0E535F69" w14:textId="77777777" w:rsidR="004C648F" w:rsidRDefault="004C648F" w:rsidP="002E0E9E">
            <w:pPr>
              <w:rPr>
                <w:lang w:val="en-US"/>
              </w:rPr>
            </w:pPr>
          </w:p>
          <w:p w14:paraId="7A895135" w14:textId="0CC5762D" w:rsidR="00362FFC" w:rsidRPr="002F3AD1" w:rsidRDefault="00362FFC" w:rsidP="002E0E9E">
            <w:pPr>
              <w:rPr>
                <w:lang w:val="en-US"/>
              </w:rPr>
            </w:pPr>
          </w:p>
        </w:tc>
      </w:tr>
      <w:tr w:rsidR="00C43F47" w14:paraId="32A48C1F" w14:textId="77777777" w:rsidTr="00ED05BF">
        <w:tc>
          <w:tcPr>
            <w:tcW w:w="9016" w:type="dxa"/>
          </w:tcPr>
          <w:p w14:paraId="37078EAA" w14:textId="77777777" w:rsidR="004D1029" w:rsidRDefault="00E04B05" w:rsidP="002E0E9E">
            <w:pPr>
              <w:rPr>
                <w:lang w:val="en-US"/>
              </w:rPr>
            </w:pPr>
            <w:r w:rsidRPr="00362FFC">
              <w:rPr>
                <w:highlight w:val="yellow"/>
                <w:lang w:val="en-US"/>
              </w:rPr>
              <w:t xml:space="preserve">Other </w:t>
            </w:r>
            <w:r w:rsidR="00D46617" w:rsidRPr="00362FFC">
              <w:rPr>
                <w:highlight w:val="yellow"/>
                <w:lang w:val="en-US"/>
              </w:rPr>
              <w:t>R</w:t>
            </w:r>
            <w:r w:rsidRPr="00362FFC">
              <w:rPr>
                <w:highlight w:val="yellow"/>
                <w:lang w:val="en-US"/>
              </w:rPr>
              <w:t xml:space="preserve">elevant </w:t>
            </w:r>
            <w:r w:rsidR="00D46617" w:rsidRPr="00362FFC">
              <w:rPr>
                <w:highlight w:val="yellow"/>
                <w:lang w:val="en-US"/>
              </w:rPr>
              <w:t>Psychology/Psychiatry</w:t>
            </w:r>
            <w:r w:rsidRPr="00362FFC">
              <w:rPr>
                <w:highlight w:val="yellow"/>
                <w:lang w:val="en-US"/>
              </w:rPr>
              <w:t xml:space="preserve"> </w:t>
            </w:r>
            <w:r w:rsidR="00D46617" w:rsidRPr="00362FFC">
              <w:rPr>
                <w:highlight w:val="yellow"/>
                <w:lang w:val="en-US"/>
              </w:rPr>
              <w:t>H</w:t>
            </w:r>
            <w:r w:rsidRPr="00362FFC">
              <w:rPr>
                <w:highlight w:val="yellow"/>
                <w:lang w:val="en-US"/>
              </w:rPr>
              <w:t xml:space="preserve">istory &amp; </w:t>
            </w:r>
            <w:r w:rsidR="00D46617" w:rsidRPr="00362FFC">
              <w:rPr>
                <w:highlight w:val="yellow"/>
                <w:lang w:val="en-US"/>
              </w:rPr>
              <w:t>I</w:t>
            </w:r>
            <w:r w:rsidRPr="00362FFC">
              <w:rPr>
                <w:highlight w:val="yellow"/>
                <w:lang w:val="en-US"/>
              </w:rPr>
              <w:t>nterventions (</w:t>
            </w:r>
            <w:r w:rsidR="000F44A0" w:rsidRPr="00362FFC">
              <w:rPr>
                <w:highlight w:val="yellow"/>
                <w:lang w:val="en-US"/>
              </w:rPr>
              <w:t>P</w:t>
            </w:r>
            <w:r w:rsidRPr="00362FFC">
              <w:rPr>
                <w:highlight w:val="yellow"/>
                <w:lang w:val="en-US"/>
              </w:rPr>
              <w:t>lease attach any relevant reports)</w:t>
            </w:r>
            <w:r w:rsidR="001E4D0D" w:rsidRPr="00362FFC">
              <w:rPr>
                <w:highlight w:val="yellow"/>
                <w:lang w:val="en-US"/>
              </w:rPr>
              <w:t>:</w:t>
            </w:r>
          </w:p>
          <w:p w14:paraId="40A10D2C" w14:textId="36A01350" w:rsidR="00C43F47" w:rsidRDefault="00C43F47" w:rsidP="002E0E9E">
            <w:pPr>
              <w:rPr>
                <w:lang w:val="en-US"/>
              </w:rPr>
            </w:pPr>
          </w:p>
          <w:p w14:paraId="5DB5865F" w14:textId="77777777" w:rsidR="0099171F" w:rsidRDefault="0099171F" w:rsidP="002E0E9E">
            <w:pPr>
              <w:rPr>
                <w:lang w:val="en-US"/>
              </w:rPr>
            </w:pPr>
          </w:p>
          <w:p w14:paraId="0AC08156" w14:textId="77777777" w:rsidR="00362FFC" w:rsidRDefault="00362FFC" w:rsidP="002E0E9E">
            <w:pPr>
              <w:rPr>
                <w:lang w:val="en-US"/>
              </w:rPr>
            </w:pPr>
          </w:p>
          <w:p w14:paraId="5DD009CC" w14:textId="77777777" w:rsidR="00362FFC" w:rsidRDefault="00362FFC" w:rsidP="002E0E9E">
            <w:pPr>
              <w:rPr>
                <w:lang w:val="en-US"/>
              </w:rPr>
            </w:pPr>
          </w:p>
          <w:p w14:paraId="5471F3D8" w14:textId="2F80086D" w:rsidR="00362FFC" w:rsidRPr="00F1274C" w:rsidRDefault="00362FFC" w:rsidP="002E0E9E">
            <w:pPr>
              <w:rPr>
                <w:lang w:val="en-US"/>
              </w:rPr>
            </w:pPr>
          </w:p>
        </w:tc>
      </w:tr>
      <w:tr w:rsidR="00FC330C" w14:paraId="3C414747" w14:textId="77777777" w:rsidTr="00ED05BF">
        <w:tc>
          <w:tcPr>
            <w:tcW w:w="9016" w:type="dxa"/>
          </w:tcPr>
          <w:p w14:paraId="58D36108" w14:textId="77777777" w:rsidR="002F7165" w:rsidRPr="00362FFC" w:rsidRDefault="00611AFA" w:rsidP="002E0E9E">
            <w:pPr>
              <w:rPr>
                <w:highlight w:val="yellow"/>
                <w:lang w:val="en-US"/>
              </w:rPr>
            </w:pPr>
            <w:r w:rsidRPr="00362FFC">
              <w:rPr>
                <w:highlight w:val="yellow"/>
                <w:lang w:val="en-US"/>
              </w:rPr>
              <w:t>Is the patient currently open to a CMHT? (</w:t>
            </w:r>
            <w:r w:rsidR="000F44A0" w:rsidRPr="00362FFC">
              <w:rPr>
                <w:highlight w:val="yellow"/>
                <w:lang w:val="en-US"/>
              </w:rPr>
              <w:t>Please</w:t>
            </w:r>
            <w:r w:rsidRPr="00362FFC">
              <w:rPr>
                <w:highlight w:val="yellow"/>
                <w:lang w:val="en-US"/>
              </w:rPr>
              <w:t xml:space="preserve"> provide details and relevant reports):</w:t>
            </w:r>
          </w:p>
          <w:p w14:paraId="69D5B161" w14:textId="77777777" w:rsidR="002F7165" w:rsidRDefault="00A07F10" w:rsidP="002E0E9E">
            <w:pPr>
              <w:rPr>
                <w:lang w:val="en-US"/>
              </w:rPr>
            </w:pPr>
            <w:sdt>
              <w:sdtPr>
                <w:rPr>
                  <w:highlight w:val="yellow"/>
                  <w:lang w:val="en-US"/>
                </w:rPr>
                <w:id w:val="1542404215"/>
                <w14:checkbox>
                  <w14:checked w14:val="0"/>
                  <w14:checkedState w14:val="2612" w14:font="MS Gothic"/>
                  <w14:uncheckedState w14:val="2610" w14:font="MS Gothic"/>
                </w14:checkbox>
              </w:sdtPr>
              <w:sdtEndPr/>
              <w:sdtContent>
                <w:r w:rsidR="002F7165" w:rsidRPr="00362FFC">
                  <w:rPr>
                    <w:rFonts w:ascii="MS Gothic" w:eastAsia="MS Gothic" w:hAnsi="MS Gothic" w:hint="eastAsia"/>
                    <w:highlight w:val="yellow"/>
                    <w:lang w:val="en-US"/>
                  </w:rPr>
                  <w:t>☐</w:t>
                </w:r>
              </w:sdtContent>
            </w:sdt>
            <w:r w:rsidR="002F7165" w:rsidRPr="00362FFC">
              <w:rPr>
                <w:highlight w:val="yellow"/>
                <w:lang w:val="en-US"/>
              </w:rPr>
              <w:t xml:space="preserve"> Yes </w:t>
            </w:r>
            <w:sdt>
              <w:sdtPr>
                <w:rPr>
                  <w:highlight w:val="yellow"/>
                  <w:lang w:val="en-US"/>
                </w:rPr>
                <w:id w:val="-586461365"/>
                <w14:checkbox>
                  <w14:checked w14:val="0"/>
                  <w14:checkedState w14:val="2612" w14:font="MS Gothic"/>
                  <w14:uncheckedState w14:val="2610" w14:font="MS Gothic"/>
                </w14:checkbox>
              </w:sdtPr>
              <w:sdtEndPr/>
              <w:sdtContent>
                <w:r w:rsidR="002F7165" w:rsidRPr="00362FFC">
                  <w:rPr>
                    <w:rFonts w:ascii="MS Gothic" w:eastAsia="MS Gothic" w:hAnsi="MS Gothic" w:hint="eastAsia"/>
                    <w:highlight w:val="yellow"/>
                    <w:lang w:val="en-US"/>
                  </w:rPr>
                  <w:t>☐</w:t>
                </w:r>
              </w:sdtContent>
            </w:sdt>
            <w:r w:rsidR="002F7165" w:rsidRPr="00362FFC">
              <w:rPr>
                <w:highlight w:val="yellow"/>
                <w:lang w:val="en-US"/>
              </w:rPr>
              <w:t xml:space="preserve"> No</w:t>
            </w:r>
          </w:p>
          <w:p w14:paraId="56CD951B" w14:textId="682B8D20" w:rsidR="00FC330C" w:rsidRDefault="00FC330C" w:rsidP="002E0E9E">
            <w:pPr>
              <w:rPr>
                <w:lang w:val="en-US"/>
              </w:rPr>
            </w:pPr>
          </w:p>
          <w:p w14:paraId="5A4C1743" w14:textId="77777777" w:rsidR="00611AFA" w:rsidRDefault="00611AFA" w:rsidP="002E0E9E">
            <w:pPr>
              <w:rPr>
                <w:lang w:val="en-US"/>
              </w:rPr>
            </w:pPr>
          </w:p>
          <w:p w14:paraId="13DBBA8D" w14:textId="77777777" w:rsidR="00857593" w:rsidRDefault="00857593" w:rsidP="002E0E9E">
            <w:pPr>
              <w:rPr>
                <w:lang w:val="en-US"/>
              </w:rPr>
            </w:pPr>
          </w:p>
          <w:p w14:paraId="67C6F92D" w14:textId="77777777" w:rsidR="00857593" w:rsidRDefault="00857593" w:rsidP="002E0E9E">
            <w:pPr>
              <w:rPr>
                <w:lang w:val="en-US"/>
              </w:rPr>
            </w:pPr>
          </w:p>
          <w:p w14:paraId="20F39900" w14:textId="45805844" w:rsidR="008516D9" w:rsidRPr="00E04B05" w:rsidRDefault="008516D9" w:rsidP="002E0E9E">
            <w:pPr>
              <w:rPr>
                <w:lang w:val="en-US"/>
              </w:rPr>
            </w:pPr>
          </w:p>
        </w:tc>
      </w:tr>
      <w:tr w:rsidR="007405A0" w14:paraId="1F9D3D6A" w14:textId="77777777" w:rsidTr="00ED05BF">
        <w:tc>
          <w:tcPr>
            <w:tcW w:w="9016" w:type="dxa"/>
          </w:tcPr>
          <w:p w14:paraId="1E4FBA36" w14:textId="77777777" w:rsidR="004D1029" w:rsidRDefault="00840ADC" w:rsidP="002E0E9E">
            <w:pPr>
              <w:rPr>
                <w:lang w:val="en-US"/>
              </w:rPr>
            </w:pPr>
            <w:r w:rsidRPr="00F735E6">
              <w:rPr>
                <w:highlight w:val="yellow"/>
                <w:lang w:val="en-US"/>
              </w:rPr>
              <w:t>Prescribed Medications:</w:t>
            </w:r>
          </w:p>
          <w:p w14:paraId="71E48FCC" w14:textId="28340DAC" w:rsidR="007405A0" w:rsidRDefault="007405A0" w:rsidP="002E0E9E">
            <w:pPr>
              <w:rPr>
                <w:lang w:val="en-US"/>
              </w:rPr>
            </w:pPr>
          </w:p>
          <w:p w14:paraId="61B82098" w14:textId="77777777" w:rsidR="00840ADC" w:rsidRDefault="00840ADC" w:rsidP="002E0E9E">
            <w:pPr>
              <w:rPr>
                <w:lang w:val="en-US"/>
              </w:rPr>
            </w:pPr>
          </w:p>
          <w:p w14:paraId="4E0B8099" w14:textId="77777777" w:rsidR="00F735E6" w:rsidRDefault="00F735E6" w:rsidP="002E0E9E">
            <w:pPr>
              <w:rPr>
                <w:lang w:val="en-US"/>
              </w:rPr>
            </w:pPr>
          </w:p>
          <w:p w14:paraId="0C364003" w14:textId="77777777" w:rsidR="00F735E6" w:rsidRDefault="00F735E6" w:rsidP="002E0E9E">
            <w:pPr>
              <w:rPr>
                <w:lang w:val="en-US"/>
              </w:rPr>
            </w:pPr>
          </w:p>
          <w:p w14:paraId="23B2DB8C" w14:textId="2A514E51" w:rsidR="00F735E6" w:rsidRPr="00611AFA" w:rsidRDefault="00F735E6" w:rsidP="002E0E9E">
            <w:pPr>
              <w:rPr>
                <w:lang w:val="en-US"/>
              </w:rPr>
            </w:pPr>
          </w:p>
        </w:tc>
      </w:tr>
      <w:tr w:rsidR="006C2469" w14:paraId="34B55563" w14:textId="77777777" w:rsidTr="00ED05BF">
        <w:tc>
          <w:tcPr>
            <w:tcW w:w="9016" w:type="dxa"/>
          </w:tcPr>
          <w:p w14:paraId="08B66BDB" w14:textId="77777777" w:rsidR="004D1029" w:rsidRDefault="006C2469" w:rsidP="002E0E9E">
            <w:pPr>
              <w:rPr>
                <w:lang w:val="en-US"/>
              </w:rPr>
            </w:pPr>
            <w:r w:rsidRPr="0082591D">
              <w:rPr>
                <w:highlight w:val="yellow"/>
                <w:lang w:val="en-US"/>
              </w:rPr>
              <w:t>Current Physical Health Issues (e.g., diabetes):</w:t>
            </w:r>
          </w:p>
          <w:p w14:paraId="2A7814FB" w14:textId="6BC254AE" w:rsidR="006C2469" w:rsidRDefault="006C2469" w:rsidP="002E0E9E">
            <w:pPr>
              <w:rPr>
                <w:lang w:val="en-US"/>
              </w:rPr>
            </w:pPr>
          </w:p>
          <w:p w14:paraId="19377EB1" w14:textId="77777777" w:rsidR="0082591D" w:rsidRDefault="0082591D" w:rsidP="002E0E9E">
            <w:pPr>
              <w:rPr>
                <w:lang w:val="en-US"/>
              </w:rPr>
            </w:pPr>
          </w:p>
          <w:p w14:paraId="1ED94E2D" w14:textId="77777777" w:rsidR="006C2469" w:rsidRDefault="006C2469" w:rsidP="002E0E9E">
            <w:pPr>
              <w:rPr>
                <w:lang w:val="en-US"/>
              </w:rPr>
            </w:pPr>
          </w:p>
          <w:p w14:paraId="2E37FFC0" w14:textId="77777777" w:rsidR="0082591D" w:rsidRDefault="0082591D" w:rsidP="002E0E9E">
            <w:pPr>
              <w:rPr>
                <w:lang w:val="en-US"/>
              </w:rPr>
            </w:pPr>
          </w:p>
          <w:p w14:paraId="50D273E7" w14:textId="1198CE88" w:rsidR="0082591D" w:rsidRPr="00840ADC" w:rsidRDefault="0082591D" w:rsidP="002E0E9E">
            <w:pPr>
              <w:rPr>
                <w:lang w:val="en-US"/>
              </w:rPr>
            </w:pPr>
          </w:p>
        </w:tc>
      </w:tr>
      <w:tr w:rsidR="00095EE0" w14:paraId="48A584D6" w14:textId="77777777" w:rsidTr="00ED05BF">
        <w:tc>
          <w:tcPr>
            <w:tcW w:w="9016" w:type="dxa"/>
          </w:tcPr>
          <w:p w14:paraId="309974D7" w14:textId="77777777" w:rsidR="004D1029" w:rsidRDefault="00095EE0" w:rsidP="002E0E9E">
            <w:pPr>
              <w:rPr>
                <w:lang w:val="en-US"/>
              </w:rPr>
            </w:pPr>
            <w:r w:rsidRPr="00320223">
              <w:rPr>
                <w:highlight w:val="yellow"/>
                <w:lang w:val="en-US"/>
              </w:rPr>
              <w:t>Please include recent bloods tests within the last MONTH (U&amp;Es, FBC) as per King’s College Guidelines:</w:t>
            </w:r>
          </w:p>
          <w:p w14:paraId="45A2F75F" w14:textId="48D01DF3" w:rsidR="00095EE0" w:rsidRDefault="00095EE0" w:rsidP="002E0E9E">
            <w:pPr>
              <w:rPr>
                <w:lang w:val="en-US"/>
              </w:rPr>
            </w:pPr>
          </w:p>
          <w:p w14:paraId="7319D249" w14:textId="77777777" w:rsidR="00320223" w:rsidRDefault="00320223" w:rsidP="002E0E9E">
            <w:pPr>
              <w:rPr>
                <w:lang w:val="en-US"/>
              </w:rPr>
            </w:pPr>
          </w:p>
          <w:p w14:paraId="344C4C8B" w14:textId="77777777" w:rsidR="00095EE0" w:rsidRDefault="00095EE0" w:rsidP="002E0E9E">
            <w:pPr>
              <w:rPr>
                <w:lang w:val="en-US"/>
              </w:rPr>
            </w:pPr>
          </w:p>
          <w:p w14:paraId="0BCF1235" w14:textId="77777777" w:rsidR="00320223" w:rsidRDefault="00320223" w:rsidP="002E0E9E">
            <w:pPr>
              <w:rPr>
                <w:lang w:val="en-US"/>
              </w:rPr>
            </w:pPr>
          </w:p>
          <w:p w14:paraId="0CE502B5" w14:textId="6E213A86" w:rsidR="00320223" w:rsidRDefault="00320223" w:rsidP="002E0E9E">
            <w:pPr>
              <w:rPr>
                <w:lang w:val="en-US"/>
              </w:rPr>
            </w:pPr>
          </w:p>
        </w:tc>
      </w:tr>
      <w:tr w:rsidR="003163BF" w14:paraId="0F37FB43" w14:textId="77777777" w:rsidTr="00ED05BF">
        <w:tc>
          <w:tcPr>
            <w:tcW w:w="9016" w:type="dxa"/>
          </w:tcPr>
          <w:p w14:paraId="585D9C5D" w14:textId="77777777" w:rsidR="004D1029" w:rsidRDefault="003163BF" w:rsidP="002E0E9E">
            <w:pPr>
              <w:rPr>
                <w:lang w:val="en-US"/>
              </w:rPr>
            </w:pPr>
            <w:r w:rsidRPr="00C97F07">
              <w:rPr>
                <w:highlight w:val="yellow"/>
                <w:lang w:val="en-US"/>
              </w:rPr>
              <w:t>Please include any recent ECGs and results of any other relevant tests:</w:t>
            </w:r>
          </w:p>
          <w:p w14:paraId="65F1E8EC" w14:textId="6260EB2C" w:rsidR="003163BF" w:rsidRDefault="003163BF" w:rsidP="002E0E9E">
            <w:pPr>
              <w:rPr>
                <w:lang w:val="en-US"/>
              </w:rPr>
            </w:pPr>
          </w:p>
          <w:p w14:paraId="76E465F0" w14:textId="77777777" w:rsidR="00FB42A9" w:rsidRDefault="00FB42A9" w:rsidP="002E0E9E">
            <w:pPr>
              <w:rPr>
                <w:lang w:val="en-US"/>
              </w:rPr>
            </w:pPr>
          </w:p>
          <w:p w14:paraId="3787F726" w14:textId="77777777" w:rsidR="00C97F07" w:rsidRDefault="00C97F07" w:rsidP="002E0E9E">
            <w:pPr>
              <w:rPr>
                <w:lang w:val="en-US"/>
              </w:rPr>
            </w:pPr>
          </w:p>
          <w:p w14:paraId="76830F65" w14:textId="77777777" w:rsidR="00C97F07" w:rsidRDefault="00C97F07" w:rsidP="002E0E9E">
            <w:pPr>
              <w:rPr>
                <w:lang w:val="en-US"/>
              </w:rPr>
            </w:pPr>
          </w:p>
          <w:p w14:paraId="73AB8B5E" w14:textId="77777777" w:rsidR="0090477F" w:rsidRDefault="0090477F" w:rsidP="002E0E9E">
            <w:pPr>
              <w:rPr>
                <w:lang w:val="en-US"/>
              </w:rPr>
            </w:pPr>
          </w:p>
          <w:p w14:paraId="51C1B48A" w14:textId="6D230609" w:rsidR="0090477F" w:rsidRPr="00095EE0" w:rsidRDefault="0090477F" w:rsidP="002E0E9E">
            <w:pPr>
              <w:rPr>
                <w:lang w:val="en-US"/>
              </w:rPr>
            </w:pPr>
          </w:p>
        </w:tc>
      </w:tr>
      <w:tr w:rsidR="00FF45C9" w14:paraId="0C64BA84" w14:textId="77777777" w:rsidTr="00ED05BF">
        <w:tc>
          <w:tcPr>
            <w:tcW w:w="9016" w:type="dxa"/>
          </w:tcPr>
          <w:p w14:paraId="5788737D" w14:textId="77777777" w:rsidR="00FF45C9" w:rsidRDefault="00FF45C9" w:rsidP="002E0E9E">
            <w:pPr>
              <w:rPr>
                <w:lang w:val="en-US"/>
              </w:rPr>
            </w:pPr>
            <w:r>
              <w:rPr>
                <w:lang w:val="en-US"/>
              </w:rPr>
              <w:t>Any Other Services Involved:</w:t>
            </w:r>
          </w:p>
          <w:p w14:paraId="2265886B" w14:textId="6E56378B" w:rsidR="00FF45C9" w:rsidRDefault="00FF45C9" w:rsidP="002E0E9E">
            <w:pPr>
              <w:rPr>
                <w:lang w:val="en-US"/>
              </w:rPr>
            </w:pPr>
          </w:p>
          <w:p w14:paraId="7C9DC0B6" w14:textId="77777777" w:rsidR="00CC548C" w:rsidRDefault="00CC548C" w:rsidP="002E0E9E">
            <w:pPr>
              <w:rPr>
                <w:lang w:val="en-US"/>
              </w:rPr>
            </w:pPr>
          </w:p>
          <w:p w14:paraId="37865D48" w14:textId="77777777" w:rsidR="00FF45C9" w:rsidRDefault="00FF45C9" w:rsidP="002E0E9E">
            <w:pPr>
              <w:rPr>
                <w:lang w:val="en-US"/>
              </w:rPr>
            </w:pPr>
          </w:p>
          <w:p w14:paraId="1F5D6FC4" w14:textId="77777777" w:rsidR="00CC548C" w:rsidRDefault="00CC548C" w:rsidP="002E0E9E">
            <w:pPr>
              <w:rPr>
                <w:lang w:val="en-US"/>
              </w:rPr>
            </w:pPr>
          </w:p>
          <w:p w14:paraId="1C6FE9B0" w14:textId="38B553D2" w:rsidR="00CC548C" w:rsidRPr="003163BF" w:rsidRDefault="00CC548C" w:rsidP="002E0E9E">
            <w:pPr>
              <w:rPr>
                <w:lang w:val="en-US"/>
              </w:rPr>
            </w:pPr>
          </w:p>
        </w:tc>
      </w:tr>
    </w:tbl>
    <w:p w14:paraId="111C3FEE" w14:textId="2FDE3120" w:rsidR="00F73D8C" w:rsidRDefault="00F73D8C" w:rsidP="002E0E9E"/>
    <w:p w14:paraId="3A9EAE73" w14:textId="77777777" w:rsidR="00492DAB" w:rsidRPr="00830838" w:rsidRDefault="00492DAB" w:rsidP="00A90905">
      <w:pPr>
        <w:pStyle w:val="NoSpacing"/>
        <w:jc w:val="center"/>
        <w:rPr>
          <w:b/>
          <w:bCs/>
        </w:rPr>
      </w:pPr>
      <w:r w:rsidRPr="00830838">
        <w:rPr>
          <w:b/>
          <w:bCs/>
        </w:rPr>
        <w:t>Eating Disorders Service</w:t>
      </w:r>
    </w:p>
    <w:p w14:paraId="74974E16" w14:textId="77777777" w:rsidR="00492DAB" w:rsidRDefault="00492DAB" w:rsidP="00A90905">
      <w:pPr>
        <w:pStyle w:val="NoSpacing"/>
        <w:jc w:val="center"/>
      </w:pPr>
      <w:r>
        <w:t>Mountbatten House</w:t>
      </w:r>
    </w:p>
    <w:p w14:paraId="6B9B99CD" w14:textId="77777777" w:rsidR="00492DAB" w:rsidRDefault="00492DAB" w:rsidP="00A90905">
      <w:pPr>
        <w:pStyle w:val="NoSpacing"/>
        <w:jc w:val="center"/>
      </w:pPr>
      <w:r>
        <w:t>56 High Street South</w:t>
      </w:r>
    </w:p>
    <w:p w14:paraId="4B683865" w14:textId="77777777" w:rsidR="00492DAB" w:rsidRDefault="00492DAB" w:rsidP="00A90905">
      <w:pPr>
        <w:pStyle w:val="NoSpacing"/>
        <w:jc w:val="center"/>
      </w:pPr>
      <w:r>
        <w:t>Dunstable</w:t>
      </w:r>
    </w:p>
    <w:p w14:paraId="78485C52" w14:textId="77777777" w:rsidR="00492DAB" w:rsidRDefault="00492DAB" w:rsidP="00A90905">
      <w:pPr>
        <w:pStyle w:val="NoSpacing"/>
        <w:jc w:val="center"/>
      </w:pPr>
      <w:r>
        <w:t>BEDFORDSHIRE LU6 3HD</w:t>
      </w:r>
    </w:p>
    <w:p w14:paraId="5917282C" w14:textId="77777777" w:rsidR="00FC17E2" w:rsidRDefault="00A07F10" w:rsidP="00FC17E2">
      <w:pPr>
        <w:pStyle w:val="NoSpacing"/>
        <w:jc w:val="center"/>
      </w:pPr>
      <w:hyperlink r:id="rId10" w:history="1">
        <w:r w:rsidR="00FC17E2" w:rsidRPr="009E1FC8">
          <w:rPr>
            <w:rStyle w:val="Hyperlink"/>
          </w:rPr>
          <w:t>elt-tr.eatingdisorder.service@nhs.net</w:t>
        </w:r>
      </w:hyperlink>
    </w:p>
    <w:p w14:paraId="7A0F6D4A" w14:textId="0296F493" w:rsidR="00C00569" w:rsidRDefault="00492DAB" w:rsidP="00FC17E2">
      <w:pPr>
        <w:pStyle w:val="NoSpacing"/>
        <w:jc w:val="center"/>
      </w:pPr>
      <w:r>
        <w:t>Telephone: (01582) 709</w:t>
      </w:r>
      <w:r w:rsidR="007F40DC">
        <w:t xml:space="preserve"> </w:t>
      </w:r>
      <w:r>
        <w:t>066</w:t>
      </w:r>
    </w:p>
    <w:p w14:paraId="57AD0555" w14:textId="77777777" w:rsidR="00A90905" w:rsidRPr="002E0E9E" w:rsidRDefault="00A90905" w:rsidP="00664F93"/>
    <w:sectPr w:rsidR="00A90905" w:rsidRPr="002E0E9E">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633289" w14:textId="77777777" w:rsidR="00F230F1" w:rsidRDefault="00F230F1" w:rsidP="00560E82">
      <w:pPr>
        <w:spacing w:after="0" w:line="240" w:lineRule="auto"/>
      </w:pPr>
      <w:r>
        <w:separator/>
      </w:r>
    </w:p>
  </w:endnote>
  <w:endnote w:type="continuationSeparator" w:id="0">
    <w:p w14:paraId="714DF09F" w14:textId="77777777" w:rsidR="00F230F1" w:rsidRDefault="00F230F1" w:rsidP="00560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2042384"/>
      <w:docPartObj>
        <w:docPartGallery w:val="Page Numbers (Bottom of Page)"/>
        <w:docPartUnique/>
      </w:docPartObj>
    </w:sdtPr>
    <w:sdtEndPr/>
    <w:sdtContent>
      <w:p w14:paraId="4FB8F26C" w14:textId="1F190383" w:rsidR="002B4307" w:rsidRDefault="002B4307">
        <w:pPr>
          <w:pStyle w:val="Footer"/>
          <w:jc w:val="right"/>
        </w:pPr>
        <w:r>
          <w:t xml:space="preserve">Page | </w:t>
        </w:r>
        <w:r>
          <w:fldChar w:fldCharType="begin"/>
        </w:r>
        <w:r>
          <w:instrText xml:space="preserve"> PAGE   \* MERGEFORMAT </w:instrText>
        </w:r>
        <w:r>
          <w:fldChar w:fldCharType="separate"/>
        </w:r>
        <w:r w:rsidR="00A07F10">
          <w:rPr>
            <w:noProof/>
          </w:rPr>
          <w:t>1</w:t>
        </w:r>
        <w:r>
          <w:rPr>
            <w:noProof/>
          </w:rPr>
          <w:fldChar w:fldCharType="end"/>
        </w:r>
        <w:r>
          <w:t xml:space="preserve"> </w:t>
        </w:r>
      </w:p>
    </w:sdtContent>
  </w:sdt>
  <w:p w14:paraId="4AB4DE61" w14:textId="77777777" w:rsidR="002B4307" w:rsidRDefault="002B43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620788" w14:textId="77777777" w:rsidR="00F230F1" w:rsidRDefault="00F230F1" w:rsidP="00560E82">
      <w:pPr>
        <w:spacing w:after="0" w:line="240" w:lineRule="auto"/>
      </w:pPr>
      <w:r>
        <w:separator/>
      </w:r>
    </w:p>
  </w:footnote>
  <w:footnote w:type="continuationSeparator" w:id="0">
    <w:p w14:paraId="77CD9C61" w14:textId="77777777" w:rsidR="00F230F1" w:rsidRDefault="00F230F1" w:rsidP="00560E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B8E28" w14:textId="20982E40" w:rsidR="00560E82" w:rsidRDefault="00560E82">
    <w:pPr>
      <w:pStyle w:val="Header"/>
    </w:pPr>
    <w:r>
      <w:rPr>
        <w:noProof/>
        <w:lang w:eastAsia="en-GB"/>
      </w:rPr>
      <w:drawing>
        <wp:anchor distT="0" distB="0" distL="114300" distR="114300" simplePos="0" relativeHeight="251658240" behindDoc="0" locked="0" layoutInCell="1" allowOverlap="1" wp14:anchorId="09330826" wp14:editId="147F1CEC">
          <wp:simplePos x="0" y="0"/>
          <wp:positionH relativeFrom="margin">
            <wp:posOffset>3753485</wp:posOffset>
          </wp:positionH>
          <wp:positionV relativeFrom="paragraph">
            <wp:posOffset>-335280</wp:posOffset>
          </wp:positionV>
          <wp:extent cx="2389909" cy="590204"/>
          <wp:effectExtent l="0" t="0" r="0" b="635"/>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9909" cy="590204"/>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sDQ1NDA2NTM3N7VQ0lEKTi0uzszPAymwqAUAc6FsbCwAAAA="/>
  </w:docVars>
  <w:rsids>
    <w:rsidRoot w:val="007869FE"/>
    <w:rsid w:val="000069AC"/>
    <w:rsid w:val="00010250"/>
    <w:rsid w:val="00011CA8"/>
    <w:rsid w:val="00012344"/>
    <w:rsid w:val="000301C5"/>
    <w:rsid w:val="000375FF"/>
    <w:rsid w:val="000446CB"/>
    <w:rsid w:val="00046543"/>
    <w:rsid w:val="000549FA"/>
    <w:rsid w:val="00060C09"/>
    <w:rsid w:val="000634B6"/>
    <w:rsid w:val="00066BFB"/>
    <w:rsid w:val="00067078"/>
    <w:rsid w:val="00072DE5"/>
    <w:rsid w:val="000763D0"/>
    <w:rsid w:val="00077C9C"/>
    <w:rsid w:val="00090CBC"/>
    <w:rsid w:val="00095EE0"/>
    <w:rsid w:val="000A318A"/>
    <w:rsid w:val="000B1711"/>
    <w:rsid w:val="000B61AF"/>
    <w:rsid w:val="000D6992"/>
    <w:rsid w:val="000F2BAE"/>
    <w:rsid w:val="000F2CAD"/>
    <w:rsid w:val="000F44A0"/>
    <w:rsid w:val="0010769C"/>
    <w:rsid w:val="00114CBC"/>
    <w:rsid w:val="0012138A"/>
    <w:rsid w:val="00126FF1"/>
    <w:rsid w:val="00130C80"/>
    <w:rsid w:val="0014201A"/>
    <w:rsid w:val="00151B20"/>
    <w:rsid w:val="001657AB"/>
    <w:rsid w:val="00185D3F"/>
    <w:rsid w:val="0019089B"/>
    <w:rsid w:val="001A730A"/>
    <w:rsid w:val="001B6D01"/>
    <w:rsid w:val="001C36D1"/>
    <w:rsid w:val="001C7140"/>
    <w:rsid w:val="001D58C0"/>
    <w:rsid w:val="001E4C82"/>
    <w:rsid w:val="001E4D0D"/>
    <w:rsid w:val="001E73F2"/>
    <w:rsid w:val="001E7AE9"/>
    <w:rsid w:val="001F409C"/>
    <w:rsid w:val="001F6CE5"/>
    <w:rsid w:val="00200819"/>
    <w:rsid w:val="00201EC0"/>
    <w:rsid w:val="002142A1"/>
    <w:rsid w:val="002275F5"/>
    <w:rsid w:val="00241698"/>
    <w:rsid w:val="002543A3"/>
    <w:rsid w:val="0026489D"/>
    <w:rsid w:val="00285A46"/>
    <w:rsid w:val="0029016F"/>
    <w:rsid w:val="002A03B0"/>
    <w:rsid w:val="002A3064"/>
    <w:rsid w:val="002A7803"/>
    <w:rsid w:val="002B4307"/>
    <w:rsid w:val="002E0E9E"/>
    <w:rsid w:val="002E3194"/>
    <w:rsid w:val="002F3AD1"/>
    <w:rsid w:val="002F672F"/>
    <w:rsid w:val="002F7165"/>
    <w:rsid w:val="003013B9"/>
    <w:rsid w:val="0030213F"/>
    <w:rsid w:val="003163BF"/>
    <w:rsid w:val="003178DC"/>
    <w:rsid w:val="00317E0B"/>
    <w:rsid w:val="00320223"/>
    <w:rsid w:val="00322419"/>
    <w:rsid w:val="003248C6"/>
    <w:rsid w:val="0033158E"/>
    <w:rsid w:val="003316F1"/>
    <w:rsid w:val="00337B8F"/>
    <w:rsid w:val="00354B9E"/>
    <w:rsid w:val="003572AC"/>
    <w:rsid w:val="00362FFC"/>
    <w:rsid w:val="0038169D"/>
    <w:rsid w:val="00386908"/>
    <w:rsid w:val="003940D4"/>
    <w:rsid w:val="003953A4"/>
    <w:rsid w:val="003B2A40"/>
    <w:rsid w:val="003C10B5"/>
    <w:rsid w:val="003C5D9A"/>
    <w:rsid w:val="003E11CF"/>
    <w:rsid w:val="003E7CC3"/>
    <w:rsid w:val="00405355"/>
    <w:rsid w:val="00417222"/>
    <w:rsid w:val="00433EFA"/>
    <w:rsid w:val="0044350A"/>
    <w:rsid w:val="00452443"/>
    <w:rsid w:val="00481A21"/>
    <w:rsid w:val="004820BF"/>
    <w:rsid w:val="00483924"/>
    <w:rsid w:val="00483ECC"/>
    <w:rsid w:val="00492DAB"/>
    <w:rsid w:val="00493FDD"/>
    <w:rsid w:val="004A095C"/>
    <w:rsid w:val="004C648F"/>
    <w:rsid w:val="004D1029"/>
    <w:rsid w:val="004D41F8"/>
    <w:rsid w:val="0050058A"/>
    <w:rsid w:val="00503C9F"/>
    <w:rsid w:val="00506EF8"/>
    <w:rsid w:val="00531AB5"/>
    <w:rsid w:val="00536AD7"/>
    <w:rsid w:val="00537BAA"/>
    <w:rsid w:val="00550F45"/>
    <w:rsid w:val="00557EE1"/>
    <w:rsid w:val="005600B9"/>
    <w:rsid w:val="00560149"/>
    <w:rsid w:val="00560E82"/>
    <w:rsid w:val="00565F93"/>
    <w:rsid w:val="00572B3E"/>
    <w:rsid w:val="005A6520"/>
    <w:rsid w:val="005A799A"/>
    <w:rsid w:val="005B0953"/>
    <w:rsid w:val="005C3477"/>
    <w:rsid w:val="005D2B5F"/>
    <w:rsid w:val="005D4096"/>
    <w:rsid w:val="005E28BF"/>
    <w:rsid w:val="005F541C"/>
    <w:rsid w:val="00606922"/>
    <w:rsid w:val="00611AFA"/>
    <w:rsid w:val="0061400C"/>
    <w:rsid w:val="00623AAC"/>
    <w:rsid w:val="006251EA"/>
    <w:rsid w:val="00645D66"/>
    <w:rsid w:val="00647429"/>
    <w:rsid w:val="00650081"/>
    <w:rsid w:val="006539E1"/>
    <w:rsid w:val="006542E3"/>
    <w:rsid w:val="00656824"/>
    <w:rsid w:val="00656A45"/>
    <w:rsid w:val="00663FAB"/>
    <w:rsid w:val="00664F93"/>
    <w:rsid w:val="0068600E"/>
    <w:rsid w:val="00692394"/>
    <w:rsid w:val="0069322A"/>
    <w:rsid w:val="006A0A25"/>
    <w:rsid w:val="006A3413"/>
    <w:rsid w:val="006A4E30"/>
    <w:rsid w:val="006A537A"/>
    <w:rsid w:val="006A5A59"/>
    <w:rsid w:val="006B3477"/>
    <w:rsid w:val="006C2469"/>
    <w:rsid w:val="006C26B7"/>
    <w:rsid w:val="006C2CA4"/>
    <w:rsid w:val="006C512A"/>
    <w:rsid w:val="006C7751"/>
    <w:rsid w:val="006D69AA"/>
    <w:rsid w:val="006E5FE3"/>
    <w:rsid w:val="006F0051"/>
    <w:rsid w:val="006F71D2"/>
    <w:rsid w:val="00725B1B"/>
    <w:rsid w:val="0073601E"/>
    <w:rsid w:val="00737ABE"/>
    <w:rsid w:val="007405A0"/>
    <w:rsid w:val="00750B64"/>
    <w:rsid w:val="007573CB"/>
    <w:rsid w:val="0076063B"/>
    <w:rsid w:val="007624B1"/>
    <w:rsid w:val="00771D1F"/>
    <w:rsid w:val="0077378B"/>
    <w:rsid w:val="007832BB"/>
    <w:rsid w:val="007869FE"/>
    <w:rsid w:val="00792FBB"/>
    <w:rsid w:val="007A2115"/>
    <w:rsid w:val="007A4C48"/>
    <w:rsid w:val="007E566C"/>
    <w:rsid w:val="007F40DC"/>
    <w:rsid w:val="00800A11"/>
    <w:rsid w:val="0081159B"/>
    <w:rsid w:val="00814A80"/>
    <w:rsid w:val="0082591D"/>
    <w:rsid w:val="00830838"/>
    <w:rsid w:val="00831A0E"/>
    <w:rsid w:val="00840ADC"/>
    <w:rsid w:val="00847F59"/>
    <w:rsid w:val="008516D9"/>
    <w:rsid w:val="00852EB6"/>
    <w:rsid w:val="00857593"/>
    <w:rsid w:val="00863B3D"/>
    <w:rsid w:val="00873BDB"/>
    <w:rsid w:val="008770E7"/>
    <w:rsid w:val="00884F69"/>
    <w:rsid w:val="0088580C"/>
    <w:rsid w:val="008915A5"/>
    <w:rsid w:val="008B2286"/>
    <w:rsid w:val="008B2296"/>
    <w:rsid w:val="008C39D8"/>
    <w:rsid w:val="008D02CD"/>
    <w:rsid w:val="008D61C3"/>
    <w:rsid w:val="008E3382"/>
    <w:rsid w:val="008E764B"/>
    <w:rsid w:val="0090176D"/>
    <w:rsid w:val="00902B13"/>
    <w:rsid w:val="0090477F"/>
    <w:rsid w:val="00905A49"/>
    <w:rsid w:val="00905F9A"/>
    <w:rsid w:val="00910F51"/>
    <w:rsid w:val="00931560"/>
    <w:rsid w:val="00943002"/>
    <w:rsid w:val="00950857"/>
    <w:rsid w:val="009621FB"/>
    <w:rsid w:val="00977339"/>
    <w:rsid w:val="009803F1"/>
    <w:rsid w:val="00983A42"/>
    <w:rsid w:val="0099171F"/>
    <w:rsid w:val="009958DB"/>
    <w:rsid w:val="009E1234"/>
    <w:rsid w:val="009E209A"/>
    <w:rsid w:val="009E5204"/>
    <w:rsid w:val="009E6C05"/>
    <w:rsid w:val="009F7713"/>
    <w:rsid w:val="00A00187"/>
    <w:rsid w:val="00A07F10"/>
    <w:rsid w:val="00A16751"/>
    <w:rsid w:val="00A35DFE"/>
    <w:rsid w:val="00A42E3C"/>
    <w:rsid w:val="00A54EC2"/>
    <w:rsid w:val="00A82D48"/>
    <w:rsid w:val="00A876E8"/>
    <w:rsid w:val="00A90905"/>
    <w:rsid w:val="00A937DA"/>
    <w:rsid w:val="00A9550E"/>
    <w:rsid w:val="00AB07FE"/>
    <w:rsid w:val="00AB2852"/>
    <w:rsid w:val="00AC1150"/>
    <w:rsid w:val="00AD7654"/>
    <w:rsid w:val="00AE00A6"/>
    <w:rsid w:val="00AE0D34"/>
    <w:rsid w:val="00B0095A"/>
    <w:rsid w:val="00B03C63"/>
    <w:rsid w:val="00B1452D"/>
    <w:rsid w:val="00B2650D"/>
    <w:rsid w:val="00B26CA9"/>
    <w:rsid w:val="00B34D14"/>
    <w:rsid w:val="00B40AD9"/>
    <w:rsid w:val="00B4295E"/>
    <w:rsid w:val="00B55D8F"/>
    <w:rsid w:val="00B605BD"/>
    <w:rsid w:val="00B63280"/>
    <w:rsid w:val="00B65A75"/>
    <w:rsid w:val="00B91637"/>
    <w:rsid w:val="00B9415D"/>
    <w:rsid w:val="00BA48D3"/>
    <w:rsid w:val="00BB32C3"/>
    <w:rsid w:val="00BB5EAF"/>
    <w:rsid w:val="00BD0C8F"/>
    <w:rsid w:val="00BE39E6"/>
    <w:rsid w:val="00BE4653"/>
    <w:rsid w:val="00BE6B53"/>
    <w:rsid w:val="00BE7C34"/>
    <w:rsid w:val="00BF4039"/>
    <w:rsid w:val="00C00569"/>
    <w:rsid w:val="00C1524C"/>
    <w:rsid w:val="00C16554"/>
    <w:rsid w:val="00C231A9"/>
    <w:rsid w:val="00C33463"/>
    <w:rsid w:val="00C43F47"/>
    <w:rsid w:val="00C44A7D"/>
    <w:rsid w:val="00C511E2"/>
    <w:rsid w:val="00C5454D"/>
    <w:rsid w:val="00C54ED8"/>
    <w:rsid w:val="00C65B5F"/>
    <w:rsid w:val="00C73308"/>
    <w:rsid w:val="00C80B64"/>
    <w:rsid w:val="00C84A7D"/>
    <w:rsid w:val="00C957D9"/>
    <w:rsid w:val="00C97F07"/>
    <w:rsid w:val="00CA58DC"/>
    <w:rsid w:val="00CB35E6"/>
    <w:rsid w:val="00CC548C"/>
    <w:rsid w:val="00CD1483"/>
    <w:rsid w:val="00CE0E8D"/>
    <w:rsid w:val="00D07636"/>
    <w:rsid w:val="00D13D88"/>
    <w:rsid w:val="00D14158"/>
    <w:rsid w:val="00D17CAE"/>
    <w:rsid w:val="00D30332"/>
    <w:rsid w:val="00D429F6"/>
    <w:rsid w:val="00D44867"/>
    <w:rsid w:val="00D46617"/>
    <w:rsid w:val="00D46CF6"/>
    <w:rsid w:val="00D541F6"/>
    <w:rsid w:val="00D55B67"/>
    <w:rsid w:val="00D6708C"/>
    <w:rsid w:val="00D6736F"/>
    <w:rsid w:val="00D7021A"/>
    <w:rsid w:val="00D841B5"/>
    <w:rsid w:val="00D85806"/>
    <w:rsid w:val="00D85C6D"/>
    <w:rsid w:val="00DA192F"/>
    <w:rsid w:val="00DC23E3"/>
    <w:rsid w:val="00DC30BF"/>
    <w:rsid w:val="00DD2F2F"/>
    <w:rsid w:val="00DD576C"/>
    <w:rsid w:val="00DF775A"/>
    <w:rsid w:val="00E00070"/>
    <w:rsid w:val="00E04B05"/>
    <w:rsid w:val="00E056BE"/>
    <w:rsid w:val="00E10D54"/>
    <w:rsid w:val="00E23AB6"/>
    <w:rsid w:val="00E31693"/>
    <w:rsid w:val="00E43AEB"/>
    <w:rsid w:val="00E53C4D"/>
    <w:rsid w:val="00E73059"/>
    <w:rsid w:val="00E73D3E"/>
    <w:rsid w:val="00E969F0"/>
    <w:rsid w:val="00EA4F46"/>
    <w:rsid w:val="00EB2948"/>
    <w:rsid w:val="00ED0460"/>
    <w:rsid w:val="00ED05BF"/>
    <w:rsid w:val="00ED296D"/>
    <w:rsid w:val="00ED69AA"/>
    <w:rsid w:val="00EF4721"/>
    <w:rsid w:val="00F0429C"/>
    <w:rsid w:val="00F1274C"/>
    <w:rsid w:val="00F230F1"/>
    <w:rsid w:val="00F24536"/>
    <w:rsid w:val="00F26FF0"/>
    <w:rsid w:val="00F37741"/>
    <w:rsid w:val="00F42D6F"/>
    <w:rsid w:val="00F60D4A"/>
    <w:rsid w:val="00F645FC"/>
    <w:rsid w:val="00F735E6"/>
    <w:rsid w:val="00F73D8C"/>
    <w:rsid w:val="00F77916"/>
    <w:rsid w:val="00F77CAA"/>
    <w:rsid w:val="00F77EFF"/>
    <w:rsid w:val="00FA1697"/>
    <w:rsid w:val="00FB341B"/>
    <w:rsid w:val="00FB36DF"/>
    <w:rsid w:val="00FB42A9"/>
    <w:rsid w:val="00FC08C0"/>
    <w:rsid w:val="00FC17E2"/>
    <w:rsid w:val="00FC330C"/>
    <w:rsid w:val="00FC3454"/>
    <w:rsid w:val="00FC38BA"/>
    <w:rsid w:val="00FD1D85"/>
    <w:rsid w:val="00FD447B"/>
    <w:rsid w:val="00FE2F01"/>
    <w:rsid w:val="00FF383E"/>
    <w:rsid w:val="00FF45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0D0715"/>
  <w15:chartTrackingRefBased/>
  <w15:docId w15:val="{2E21B491-4327-4D21-A568-218E8CEE6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30A"/>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0E9E"/>
    <w:pPr>
      <w:spacing w:after="0" w:line="240" w:lineRule="auto"/>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2E0E9E"/>
    <w:rPr>
      <w:rFonts w:ascii="Arial" w:eastAsiaTheme="majorEastAsia" w:hAnsi="Arial" w:cstheme="majorBidi"/>
      <w:b/>
      <w:spacing w:val="-10"/>
      <w:kern w:val="28"/>
      <w:sz w:val="28"/>
      <w:szCs w:val="56"/>
    </w:rPr>
  </w:style>
  <w:style w:type="table" w:styleId="TableGrid">
    <w:name w:val="Table Grid"/>
    <w:basedOn w:val="TableNormal"/>
    <w:uiPriority w:val="39"/>
    <w:rsid w:val="003940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383E"/>
    <w:rPr>
      <w:color w:val="808080"/>
    </w:rPr>
  </w:style>
  <w:style w:type="paragraph" w:styleId="Header">
    <w:name w:val="header"/>
    <w:basedOn w:val="Normal"/>
    <w:link w:val="HeaderChar"/>
    <w:uiPriority w:val="99"/>
    <w:unhideWhenUsed/>
    <w:rsid w:val="00560E82"/>
    <w:pPr>
      <w:tabs>
        <w:tab w:val="center" w:pos="4252"/>
        <w:tab w:val="right" w:pos="8504"/>
      </w:tabs>
      <w:spacing w:after="0" w:line="240" w:lineRule="auto"/>
    </w:pPr>
  </w:style>
  <w:style w:type="character" w:customStyle="1" w:styleId="HeaderChar">
    <w:name w:val="Header Char"/>
    <w:basedOn w:val="DefaultParagraphFont"/>
    <w:link w:val="Header"/>
    <w:uiPriority w:val="99"/>
    <w:rsid w:val="00560E82"/>
    <w:rPr>
      <w:rFonts w:ascii="Arial" w:hAnsi="Arial"/>
    </w:rPr>
  </w:style>
  <w:style w:type="paragraph" w:styleId="Footer">
    <w:name w:val="footer"/>
    <w:basedOn w:val="Normal"/>
    <w:link w:val="FooterChar"/>
    <w:uiPriority w:val="99"/>
    <w:unhideWhenUsed/>
    <w:rsid w:val="00560E82"/>
    <w:pPr>
      <w:tabs>
        <w:tab w:val="center" w:pos="4252"/>
        <w:tab w:val="right" w:pos="8504"/>
      </w:tabs>
      <w:spacing w:after="0" w:line="240" w:lineRule="auto"/>
    </w:pPr>
  </w:style>
  <w:style w:type="character" w:customStyle="1" w:styleId="FooterChar">
    <w:name w:val="Footer Char"/>
    <w:basedOn w:val="DefaultParagraphFont"/>
    <w:link w:val="Footer"/>
    <w:uiPriority w:val="99"/>
    <w:rsid w:val="00560E82"/>
    <w:rPr>
      <w:rFonts w:ascii="Arial" w:hAnsi="Arial"/>
    </w:rPr>
  </w:style>
  <w:style w:type="paragraph" w:styleId="NoSpacing">
    <w:name w:val="No Spacing"/>
    <w:uiPriority w:val="1"/>
    <w:qFormat/>
    <w:rsid w:val="00A90905"/>
    <w:pPr>
      <w:spacing w:after="0" w:line="240" w:lineRule="auto"/>
    </w:pPr>
    <w:rPr>
      <w:rFonts w:ascii="Arial" w:hAnsi="Arial"/>
    </w:rPr>
  </w:style>
  <w:style w:type="character" w:styleId="Hyperlink">
    <w:name w:val="Hyperlink"/>
    <w:basedOn w:val="DefaultParagraphFont"/>
    <w:uiPriority w:val="99"/>
    <w:unhideWhenUsed/>
    <w:rsid w:val="00FC17E2"/>
    <w:rPr>
      <w:color w:val="0563C1" w:themeColor="hyperlink"/>
      <w:u w:val="single"/>
    </w:rPr>
  </w:style>
  <w:style w:type="character" w:customStyle="1" w:styleId="UnresolvedMention1">
    <w:name w:val="Unresolved Mention1"/>
    <w:basedOn w:val="DefaultParagraphFont"/>
    <w:uiPriority w:val="99"/>
    <w:semiHidden/>
    <w:unhideWhenUsed/>
    <w:rsid w:val="00FC17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elt-tr.eatingdisorder.service@nhs.ne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43567D90C3F42CCAF5CF92696D58448"/>
        <w:category>
          <w:name w:val="General"/>
          <w:gallery w:val="placeholder"/>
        </w:category>
        <w:types>
          <w:type w:val="bbPlcHdr"/>
        </w:types>
        <w:behaviors>
          <w:behavior w:val="content"/>
        </w:behaviors>
        <w:guid w:val="{6B74C35C-5967-43EC-AE93-69C74FEA3408}"/>
      </w:docPartPr>
      <w:docPartBody>
        <w:p w:rsidR="00B63EF2" w:rsidRDefault="00F43F0B" w:rsidP="00F43F0B">
          <w:pPr>
            <w:pStyle w:val="C43567D90C3F42CCAF5CF92696D584482"/>
          </w:pPr>
          <w:r w:rsidRPr="009E1FC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972D2"/>
    <w:rsid w:val="00147E2E"/>
    <w:rsid w:val="00355824"/>
    <w:rsid w:val="0048105F"/>
    <w:rsid w:val="0051730B"/>
    <w:rsid w:val="005D0BE1"/>
    <w:rsid w:val="007C15E6"/>
    <w:rsid w:val="00A972D2"/>
    <w:rsid w:val="00B37AD5"/>
    <w:rsid w:val="00B63EF2"/>
    <w:rsid w:val="00C44154"/>
    <w:rsid w:val="00C557EA"/>
    <w:rsid w:val="00E53640"/>
    <w:rsid w:val="00EE334E"/>
    <w:rsid w:val="00F43F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3F0B"/>
    <w:rPr>
      <w:color w:val="808080"/>
    </w:rPr>
  </w:style>
  <w:style w:type="paragraph" w:customStyle="1" w:styleId="C43567D90C3F42CCAF5CF92696D584482">
    <w:name w:val="C43567D90C3F42CCAF5CF92696D584482"/>
    <w:rsid w:val="00F43F0B"/>
    <w:rPr>
      <w:rFonts w:ascii="Arial" w:hAnsi="Arial"/>
    </w:rPr>
  </w:style>
  <w:style w:type="paragraph" w:customStyle="1" w:styleId="1CEC5F4DCAC847B7BF28A4673AA809DB2">
    <w:name w:val="1CEC5F4DCAC847B7BF28A4673AA809DB2"/>
    <w:rsid w:val="00F43F0B"/>
    <w:rPr>
      <w:rFonts w:ascii="Arial" w:hAnsi="Ari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1AA938FE962A45A3E19DCBCF209F91" ma:contentTypeVersion="16" ma:contentTypeDescription="Create a new document." ma:contentTypeScope="" ma:versionID="026bb17828232212eaf5bc7a4a617f5e">
  <xsd:schema xmlns:xsd="http://www.w3.org/2001/XMLSchema" xmlns:xs="http://www.w3.org/2001/XMLSchema" xmlns:p="http://schemas.microsoft.com/office/2006/metadata/properties" xmlns:ns1="http://schemas.microsoft.com/sharepoint/v3" xmlns:ns3="5789755c-de38-4fe3-9623-40afa3bba1e2" xmlns:ns4="32678723-8c06-45e1-8bd0-318b9868a43d" targetNamespace="http://schemas.microsoft.com/office/2006/metadata/properties" ma:root="true" ma:fieldsID="5770957db148c386cd0438404c2e7c09" ns1:_="" ns3:_="" ns4:_="">
    <xsd:import namespace="http://schemas.microsoft.com/sharepoint/v3"/>
    <xsd:import namespace="5789755c-de38-4fe3-9623-40afa3bba1e2"/>
    <xsd:import namespace="32678723-8c06-45e1-8bd0-318b9868a4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1:_ip_UnifiedCompliancePolicyProperties" minOccurs="0"/>
                <xsd:element ref="ns1:_ip_UnifiedCompliancePolicyUIAction"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89755c-de38-4fe3-9623-40afa3bba1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678723-8c06-45e1-8bd0-318b9868a43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6C7F7-E05E-49A2-B6A6-ED174A4F25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89755c-de38-4fe3-9623-40afa3bba1e2"/>
    <ds:schemaRef ds:uri="32678723-8c06-45e1-8bd0-318b9868a4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43ADFD-CBE9-4689-A1A3-8714E57E1F46}">
  <ds:schemaRefs>
    <ds:schemaRef ds:uri="http://purl.org/dc/elements/1.1/"/>
    <ds:schemaRef ds:uri="http://schemas.microsoft.com/office/2006/metadata/properties"/>
    <ds:schemaRef ds:uri="http://schemas.microsoft.com/sharepoint/v3"/>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32678723-8c06-45e1-8bd0-318b9868a43d"/>
    <ds:schemaRef ds:uri="5789755c-de38-4fe3-9623-40afa3bba1e2"/>
    <ds:schemaRef ds:uri="http://www.w3.org/XML/1998/namespace"/>
  </ds:schemaRefs>
</ds:datastoreItem>
</file>

<file path=customXml/itemProps3.xml><?xml version="1.0" encoding="utf-8"?>
<ds:datastoreItem xmlns:ds="http://schemas.openxmlformats.org/officeDocument/2006/customXml" ds:itemID="{FD1969EC-29AD-4A6A-A1E3-E7D70E106912}">
  <ds:schemaRefs>
    <ds:schemaRef ds:uri="http://schemas.microsoft.com/sharepoint/v3/contenttype/forms"/>
  </ds:schemaRefs>
</ds:datastoreItem>
</file>

<file path=customXml/itemProps4.xml><?xml version="1.0" encoding="utf-8"?>
<ds:datastoreItem xmlns:ds="http://schemas.openxmlformats.org/officeDocument/2006/customXml" ds:itemID="{8AC8DA48-A70A-4B8F-97AC-0F18ECA1F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Jin</dc:creator>
  <cp:keywords/>
  <dc:description/>
  <cp:lastModifiedBy>MANGUIAT, Aira (EAST LONDON NHS FOUNDATION TRUST)</cp:lastModifiedBy>
  <cp:revision>2</cp:revision>
  <dcterms:created xsi:type="dcterms:W3CDTF">2022-01-19T16:28:00Z</dcterms:created>
  <dcterms:modified xsi:type="dcterms:W3CDTF">2022-01-1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1AA938FE962A45A3E19DCBCF209F91</vt:lpwstr>
  </property>
</Properties>
</file>